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05E2" w14:textId="77777777" w:rsidR="00BF2909" w:rsidRPr="00A80C8F" w:rsidRDefault="00BF2909" w:rsidP="00BF2909">
      <w:pPr>
        <w:jc w:val="center"/>
        <w:rPr>
          <w:rFonts w:ascii="Cambria" w:hAnsi="Cambria"/>
          <w:b/>
        </w:rPr>
      </w:pPr>
      <w:r w:rsidRPr="00A80C8F">
        <w:rPr>
          <w:rFonts w:ascii="Cambria" w:hAnsi="Cambria"/>
          <w:b/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385204" wp14:editId="5BAF2038">
                <wp:simplePos x="0" y="0"/>
                <wp:positionH relativeFrom="column">
                  <wp:posOffset>-583987</wp:posOffset>
                </wp:positionH>
                <wp:positionV relativeFrom="paragraph">
                  <wp:posOffset>1091133</wp:posOffset>
                </wp:positionV>
                <wp:extent cx="7130784" cy="0"/>
                <wp:effectExtent l="0" t="19050" r="32385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0784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994606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6pt,85.9pt" to="515.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" strokecolor="black [3213]" strokeweight="2.25pt">
                <v:stroke joinstyle="miter"/>
              </v:line>
            </w:pict>
          </mc:Fallback>
        </mc:AlternateContent>
      </w:r>
      <w:r w:rsidRPr="00A80C8F">
        <w:rPr>
          <w:rFonts w:ascii="Cambria" w:hAnsi="Cambria"/>
          <w:b/>
          <w:noProof/>
        </w:rPr>
        <w:drawing>
          <wp:inline distT="0" distB="0" distL="0" distR="0" wp14:anchorId="6873EA18" wp14:editId="41E88E2F">
            <wp:extent cx="1971675" cy="962025"/>
            <wp:effectExtent l="0" t="0" r="9525" b="9525"/>
            <wp:docPr id="3" name="Picture 3" descr="http://www.wright.edu/email/alumni/events/images/color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6" descr="http://www.wright.edu/email/alumni/events/images/color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8000" contrast="-3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552" cy="97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86919" w14:textId="77777777" w:rsidR="00BF2909" w:rsidRPr="00A80C8F" w:rsidRDefault="00BF2909" w:rsidP="00BF2909">
      <w:pPr>
        <w:pStyle w:val="Standard"/>
        <w:jc w:val="center"/>
        <w:rPr>
          <w:bCs/>
          <w:sz w:val="32"/>
          <w:szCs w:val="32"/>
        </w:rPr>
      </w:pPr>
    </w:p>
    <w:p w14:paraId="659B3390" w14:textId="77777777" w:rsidR="00B07BB9" w:rsidRPr="00A80C8F" w:rsidRDefault="00B07BB9" w:rsidP="00BF2909">
      <w:pPr>
        <w:pStyle w:val="Standard"/>
        <w:rPr>
          <w:rFonts w:ascii="Times New Roman" w:hAnsi="Times New Roman" w:cs="Times New Roman"/>
          <w:b/>
          <w:bCs/>
          <w:sz w:val="36"/>
          <w:szCs w:val="36"/>
          <w:lang w:val="es-ES"/>
        </w:rPr>
      </w:pPr>
    </w:p>
    <w:p w14:paraId="0E160A23" w14:textId="2D0B4CC5" w:rsidR="00B07BB9" w:rsidRPr="00A80C8F" w:rsidRDefault="00A14BB8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4620L/</w:t>
      </w:r>
      <w:r w:rsidR="0041356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6620</w:t>
      </w:r>
      <w:r w:rsidR="00B07BB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L</w:t>
      </w: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4324L</w:t>
      </w:r>
      <w:r w:rsidR="00D278BE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6324L</w:t>
      </w:r>
    </w:p>
    <w:p w14:paraId="7E8F9DA1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</w:p>
    <w:p w14:paraId="669F1D2D" w14:textId="3AAA8EC1" w:rsidR="00B07BB9" w:rsidRPr="00A80C8F" w:rsidRDefault="00B377CC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</w:rPr>
        <w:t>DIGITAL INTEGRATED CIRCUIT DESIGN LAB</w:t>
      </w:r>
    </w:p>
    <w:p w14:paraId="012F3293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395D0E5" w14:textId="018B8F84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</w:t>
      </w:r>
      <w:r w:rsidR="00C36064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</w:p>
    <w:p w14:paraId="157BABBF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4788DF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5FEAEC7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By</w:t>
      </w:r>
    </w:p>
    <w:p w14:paraId="527E396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F6C98F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1434AA80" w14:textId="46F9AB42" w:rsidR="00D278BE" w:rsidRPr="00A80C8F" w:rsidRDefault="00E82AFB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Yeoh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 xml:space="preserve">_________ </w:t>
      </w:r>
      <w:r w:rsidRPr="00A80C8F">
        <w:rPr>
          <w:rFonts w:ascii="Times New Roman" w:hAnsi="Times New Roman" w:cs="Times New Roman"/>
          <w:sz w:val="28"/>
          <w:szCs w:val="28"/>
          <w:u w:val="single"/>
        </w:rPr>
        <w:t>Alex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>________________</w:t>
      </w:r>
    </w:p>
    <w:p w14:paraId="437DAC8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75030C0" w14:textId="19B466EA" w:rsidR="00D278BE" w:rsidRPr="00A80C8F" w:rsidRDefault="00D278BE" w:rsidP="00D278BE">
      <w:pPr>
        <w:pStyle w:val="Standard"/>
        <w:ind w:left="2880" w:firstLine="720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 xml:space="preserve">UID: </w:t>
      </w:r>
      <w:r w:rsidR="00E82AFB" w:rsidRPr="00A80C8F">
        <w:rPr>
          <w:rFonts w:ascii="Times New Roman" w:hAnsi="Times New Roman" w:cs="Times New Roman"/>
          <w:sz w:val="28"/>
          <w:szCs w:val="28"/>
          <w:u w:val="single"/>
        </w:rPr>
        <w:t>U00931845</w:t>
      </w:r>
    </w:p>
    <w:p w14:paraId="6A6B05B2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                    </w:t>
      </w:r>
    </w:p>
    <w:p w14:paraId="26C6769A" w14:textId="54EF598C" w:rsidR="00D278BE" w:rsidRPr="00A80C8F" w:rsidRDefault="00D278BE" w:rsidP="00D278BE">
      <w:pPr>
        <w:pStyle w:val="Standard"/>
        <w:ind w:left="2880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Email</w:t>
      </w:r>
      <w:r w:rsidR="00E82AFB" w:rsidRPr="00A80C8F">
        <w:rPr>
          <w:rFonts w:ascii="Times New Roman" w:hAnsi="Times New Roman" w:cs="Times New Roman"/>
          <w:sz w:val="28"/>
          <w:szCs w:val="28"/>
        </w:rPr>
        <w:t>: yeoh.3@wright.edu</w:t>
      </w: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</w:p>
    <w:p w14:paraId="26C0ABDE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88E26C9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1072BD45" w14:textId="7BB3D6FA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Submission date: </w:t>
      </w:r>
      <w:r w:rsidR="00A5111F">
        <w:rPr>
          <w:rFonts w:ascii="Times New Roman" w:hAnsi="Times New Roman" w:cs="Times New Roman"/>
          <w:sz w:val="28"/>
          <w:szCs w:val="28"/>
        </w:rPr>
        <w:t>1</w:t>
      </w:r>
      <w:r w:rsidR="00A80C8F" w:rsidRPr="00A80C8F">
        <w:rPr>
          <w:rFonts w:ascii="Times New Roman" w:hAnsi="Times New Roman" w:cs="Times New Roman"/>
          <w:sz w:val="28"/>
          <w:szCs w:val="28"/>
        </w:rPr>
        <w:t>0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</w:t>
      </w:r>
      <w:r w:rsidR="00A5111F">
        <w:rPr>
          <w:rFonts w:ascii="Times New Roman" w:hAnsi="Times New Roman" w:cs="Times New Roman"/>
          <w:sz w:val="28"/>
          <w:szCs w:val="28"/>
        </w:rPr>
        <w:t>6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1CD3C82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03B2299B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64F2E3F1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“I have neither given nor received aid on this assignment, nor have I observed any violation of the Honor code”</w:t>
      </w:r>
    </w:p>
    <w:p w14:paraId="551F7D13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340E2AA7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1E871FF6" w14:textId="48A22174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Signatur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E82AFB" w:rsidRPr="00A80C8F">
        <w:rPr>
          <w:rFonts w:ascii="Times New Roman" w:hAnsi="Times New Roman" w:cs="Times New Roman"/>
          <w:sz w:val="28"/>
          <w:szCs w:val="28"/>
        </w:rPr>
        <w:t>Alex Yeoh</w:t>
      </w:r>
      <w:r w:rsidRPr="00A80C8F">
        <w:rPr>
          <w:rFonts w:ascii="Times New Roman" w:hAnsi="Times New Roman" w:cs="Times New Roman"/>
          <w:sz w:val="28"/>
          <w:szCs w:val="28"/>
        </w:rPr>
        <w:br/>
      </w:r>
    </w:p>
    <w:p w14:paraId="40E1EB4C" w14:textId="27AA530B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Dat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1969DF">
        <w:rPr>
          <w:rFonts w:ascii="Times New Roman" w:hAnsi="Times New Roman" w:cs="Times New Roman"/>
          <w:sz w:val="28"/>
          <w:szCs w:val="28"/>
        </w:rPr>
        <w:t>1</w:t>
      </w:r>
      <w:r w:rsidR="00C36064">
        <w:rPr>
          <w:rFonts w:ascii="Times New Roman" w:hAnsi="Times New Roman" w:cs="Times New Roman"/>
          <w:sz w:val="28"/>
          <w:szCs w:val="28"/>
        </w:rPr>
        <w:t>0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</w:t>
      </w:r>
      <w:r w:rsidR="00C36064">
        <w:rPr>
          <w:rFonts w:ascii="Times New Roman" w:hAnsi="Times New Roman" w:cs="Times New Roman"/>
          <w:sz w:val="28"/>
          <w:szCs w:val="28"/>
        </w:rPr>
        <w:t>6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26CDC090" w14:textId="3E6127B5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303D2AF7" w14:textId="6D9453CD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6E5FD927" w14:textId="77777777" w:rsidR="00D278BE" w:rsidRPr="00A80C8F" w:rsidRDefault="00D278BE">
      <w:pPr>
        <w:rPr>
          <w:rFonts w:ascii="Times New Roman" w:eastAsia="DejaVu LGC Sans" w:hAnsi="Times New Roman" w:cs="Times New Roman"/>
          <w:kern w:val="3"/>
          <w:sz w:val="24"/>
          <w:szCs w:val="24"/>
          <w:lang w:eastAsia="zh-CN" w:bidi="hi-IN"/>
        </w:rPr>
      </w:pPr>
      <w:r w:rsidRPr="00A80C8F">
        <w:rPr>
          <w:rFonts w:ascii="Times New Roman" w:hAnsi="Times New Roman" w:cs="Times New Roman"/>
        </w:rPr>
        <w:br w:type="page"/>
      </w:r>
    </w:p>
    <w:p w14:paraId="3D766049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>Table of Contents (include page #)</w:t>
      </w:r>
    </w:p>
    <w:p w14:paraId="6E3D749A" w14:textId="52542C68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. Introduction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47C5611C" w14:textId="49D320F1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Process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6B09D956" w14:textId="12B31F64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Results (page </w:t>
      </w:r>
      <w:r w:rsidR="008B5D02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7E67AA5A" w14:textId="1E5E7323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Conclusion (page </w:t>
      </w:r>
      <w:r w:rsidR="008B5D02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)</w:t>
      </w:r>
    </w:p>
    <w:p w14:paraId="00678BF1" w14:textId="7F90A50C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. Code (page </w:t>
      </w:r>
      <w:r w:rsidR="008B5D02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)</w:t>
      </w:r>
    </w:p>
    <w:p w14:paraId="01589E99" w14:textId="77777777" w:rsidR="00D278BE" w:rsidRPr="00A80C8F" w:rsidRDefault="00D278BE" w:rsidP="00F65B1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FC91166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1FAD4A4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56074B0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64DCF26E" w14:textId="77777777" w:rsidR="00AE63A2" w:rsidRDefault="00AE63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D61F16" w14:textId="1AA74648" w:rsidR="00D278BE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List of Figures </w:t>
      </w:r>
    </w:p>
    <w:p w14:paraId="167BA94D" w14:textId="77777777" w:rsidR="00F601B5" w:rsidRPr="00A80C8F" w:rsidRDefault="00F601B5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64422FB1" w14:textId="7881FDC8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: Design for an 8-bit full adder pipelined between every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4</w:t>
      </w:r>
      <w:r w:rsidR="00C01B1F">
        <w:rPr>
          <w:rFonts w:ascii="Times New Roman" w:hAnsi="Times New Roman" w:cs="Times New Roman"/>
        </w:rPr>
        <w:t>)</w:t>
      </w:r>
    </w:p>
    <w:p w14:paraId="5A2C8499" w14:textId="2DF1C7EF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2: Decimal waveform for an 8-bit full adder pipelined between every adder</w:t>
      </w:r>
      <w:r w:rsidR="00C01B1F">
        <w:rPr>
          <w:rFonts w:ascii="Times New Roman" w:hAnsi="Times New Roman" w:cs="Times New Roman"/>
        </w:rPr>
        <w:t xml:space="preserve"> </w:t>
      </w:r>
      <w:r w:rsidR="00C01B1F">
        <w:rPr>
          <w:rFonts w:ascii="Times New Roman" w:hAnsi="Times New Roman" w:cs="Times New Roman"/>
        </w:rPr>
        <w:t xml:space="preserve">(page </w:t>
      </w:r>
      <w:r w:rsidR="00741101">
        <w:rPr>
          <w:rFonts w:ascii="Times New Roman" w:hAnsi="Times New Roman" w:cs="Times New Roman"/>
        </w:rPr>
        <w:t>4</w:t>
      </w:r>
      <w:r w:rsidR="00C01B1F">
        <w:rPr>
          <w:rFonts w:ascii="Times New Roman" w:hAnsi="Times New Roman" w:cs="Times New Roman"/>
        </w:rPr>
        <w:t>)</w:t>
      </w:r>
    </w:p>
    <w:p w14:paraId="78E7BF9D" w14:textId="2F8FF36B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3: Hex waveform for an 8-bit full adder pipelined between every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5</w:t>
      </w:r>
      <w:r w:rsidR="00C01B1F">
        <w:rPr>
          <w:rFonts w:ascii="Times New Roman" w:hAnsi="Times New Roman" w:cs="Times New Roman"/>
        </w:rPr>
        <w:t>)</w:t>
      </w:r>
    </w:p>
    <w:p w14:paraId="6A209A8C" w14:textId="407A104F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: Binary waveform for an 8-bit full adder pipelined between every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5</w:t>
      </w:r>
      <w:r w:rsidR="00C01B1F">
        <w:rPr>
          <w:rFonts w:ascii="Times New Roman" w:hAnsi="Times New Roman" w:cs="Times New Roman"/>
        </w:rPr>
        <w:t>)</w:t>
      </w:r>
    </w:p>
    <w:p w14:paraId="7FD5D023" w14:textId="25D088A2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5: </w:t>
      </w:r>
      <w:r w:rsidR="007F703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chematic for an 8-bit full adder pipelined between every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5</w:t>
      </w:r>
      <w:r w:rsidR="00C01B1F">
        <w:rPr>
          <w:rFonts w:ascii="Times New Roman" w:hAnsi="Times New Roman" w:cs="Times New Roman"/>
        </w:rPr>
        <w:t>)</w:t>
      </w:r>
    </w:p>
    <w:p w14:paraId="489EC267" w14:textId="4C1671D6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: Hardware report for an 8-bit full adder pipelined between every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6</w:t>
      </w:r>
      <w:r w:rsidR="00C01B1F">
        <w:rPr>
          <w:rFonts w:ascii="Times New Roman" w:hAnsi="Times New Roman" w:cs="Times New Roman"/>
        </w:rPr>
        <w:t>)</w:t>
      </w:r>
    </w:p>
    <w:p w14:paraId="0D94D4A5" w14:textId="141A076C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: 8-bit full adder pipelined between every adder</w:t>
      </w:r>
      <w:r w:rsidR="00005C8A">
        <w:rPr>
          <w:rFonts w:ascii="Times New Roman" w:hAnsi="Times New Roman" w:cs="Times New Roman"/>
        </w:rPr>
        <w:t xml:space="preserve"> on </w:t>
      </w:r>
      <w:proofErr w:type="spellStart"/>
      <w:r w:rsidR="00005C8A">
        <w:rPr>
          <w:rFonts w:ascii="Times New Roman" w:hAnsi="Times New Roman" w:cs="Times New Roman"/>
        </w:rPr>
        <w:t>Zedboard</w:t>
      </w:r>
      <w:proofErr w:type="spellEnd"/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6</w:t>
      </w:r>
      <w:r w:rsidR="00C01B1F">
        <w:rPr>
          <w:rFonts w:ascii="Times New Roman" w:hAnsi="Times New Roman" w:cs="Times New Roman"/>
        </w:rPr>
        <w:t>)</w:t>
      </w:r>
    </w:p>
    <w:p w14:paraId="21AE6EA6" w14:textId="459B6432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8: Design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7</w:t>
      </w:r>
      <w:r w:rsidR="00C01B1F">
        <w:rPr>
          <w:rFonts w:ascii="Times New Roman" w:hAnsi="Times New Roman" w:cs="Times New Roman"/>
        </w:rPr>
        <w:t>)</w:t>
      </w:r>
    </w:p>
    <w:p w14:paraId="3BD78C54" w14:textId="755FA136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9: Decimal waveform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7</w:t>
      </w:r>
      <w:r w:rsidR="00C01B1F">
        <w:rPr>
          <w:rFonts w:ascii="Times New Roman" w:hAnsi="Times New Roman" w:cs="Times New Roman"/>
        </w:rPr>
        <w:t>)</w:t>
      </w:r>
    </w:p>
    <w:p w14:paraId="572F4AEE" w14:textId="70B886A8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: Hex waveform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7</w:t>
      </w:r>
      <w:r w:rsidR="00C01B1F">
        <w:rPr>
          <w:rFonts w:ascii="Times New Roman" w:hAnsi="Times New Roman" w:cs="Times New Roman"/>
        </w:rPr>
        <w:t>)</w:t>
      </w:r>
    </w:p>
    <w:p w14:paraId="4501D367" w14:textId="7212C667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1: Binary waveform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7</w:t>
      </w:r>
      <w:r w:rsidR="00C01B1F">
        <w:rPr>
          <w:rFonts w:ascii="Times New Roman" w:hAnsi="Times New Roman" w:cs="Times New Roman"/>
        </w:rPr>
        <w:t>)</w:t>
      </w:r>
    </w:p>
    <w:p w14:paraId="7217DD86" w14:textId="5552427F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2: </w:t>
      </w:r>
      <w:r w:rsidR="000B503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chematic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8</w:t>
      </w:r>
      <w:r w:rsidR="00C01B1F">
        <w:rPr>
          <w:rFonts w:ascii="Times New Roman" w:hAnsi="Times New Roman" w:cs="Times New Roman"/>
        </w:rPr>
        <w:t>)</w:t>
      </w:r>
    </w:p>
    <w:p w14:paraId="189A45FC" w14:textId="4FCDDD53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3: Hardware report for an 8-bit full adder pipelined between every other adder</w:t>
      </w:r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8</w:t>
      </w:r>
      <w:r w:rsidR="00C01B1F">
        <w:rPr>
          <w:rFonts w:ascii="Times New Roman" w:hAnsi="Times New Roman" w:cs="Times New Roman"/>
        </w:rPr>
        <w:t>)</w:t>
      </w:r>
    </w:p>
    <w:p w14:paraId="717B8207" w14:textId="27B0952B" w:rsidR="002A4DEC" w:rsidRDefault="002A4DEC" w:rsidP="002A4DEC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4: 8-bit full adder pipelined between every other adder</w:t>
      </w:r>
      <w:r w:rsidR="000B5031">
        <w:rPr>
          <w:rFonts w:ascii="Times New Roman" w:hAnsi="Times New Roman" w:cs="Times New Roman"/>
        </w:rPr>
        <w:t xml:space="preserve"> on </w:t>
      </w:r>
      <w:proofErr w:type="spellStart"/>
      <w:r w:rsidR="000B5031">
        <w:rPr>
          <w:rFonts w:ascii="Times New Roman" w:hAnsi="Times New Roman" w:cs="Times New Roman"/>
        </w:rPr>
        <w:t>Zedboard</w:t>
      </w:r>
      <w:proofErr w:type="spellEnd"/>
      <w:r w:rsidR="00C01B1F">
        <w:rPr>
          <w:rFonts w:ascii="Times New Roman" w:hAnsi="Times New Roman" w:cs="Times New Roman"/>
        </w:rPr>
        <w:t xml:space="preserve"> (page </w:t>
      </w:r>
      <w:r w:rsidR="00741101">
        <w:rPr>
          <w:rFonts w:ascii="Times New Roman" w:hAnsi="Times New Roman" w:cs="Times New Roman"/>
        </w:rPr>
        <w:t>9</w:t>
      </w:r>
      <w:r w:rsidR="00C01B1F">
        <w:rPr>
          <w:rFonts w:ascii="Times New Roman" w:hAnsi="Times New Roman" w:cs="Times New Roman"/>
        </w:rPr>
        <w:t>)</w:t>
      </w:r>
    </w:p>
    <w:p w14:paraId="312D43C3" w14:textId="77777777" w:rsidR="00AE63A2" w:rsidRDefault="00AE63A2" w:rsidP="002A4DEC">
      <w:pPr>
        <w:spacing w:line="480" w:lineRule="auto"/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900332" w14:textId="2B38DC9D" w:rsidR="00D278BE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. </w:t>
      </w:r>
      <w:r w:rsidR="00B00B02">
        <w:rPr>
          <w:rFonts w:ascii="Times New Roman" w:hAnsi="Times New Roman" w:cs="Times New Roman"/>
        </w:rPr>
        <w:t>Introduction</w:t>
      </w:r>
    </w:p>
    <w:p w14:paraId="7B82CB00" w14:textId="3EF88FD1" w:rsidR="00B00B02" w:rsidRDefault="00087B25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objective of the lab is to become</w:t>
      </w:r>
      <w:r w:rsidR="00960531">
        <w:rPr>
          <w:rFonts w:ascii="Times New Roman" w:hAnsi="Times New Roman" w:cs="Times New Roman"/>
        </w:rPr>
        <w:t xml:space="preserve"> more</w:t>
      </w:r>
      <w:r>
        <w:rPr>
          <w:rFonts w:ascii="Times New Roman" w:hAnsi="Times New Roman" w:cs="Times New Roman"/>
        </w:rPr>
        <w:t xml:space="preserve"> familiar with </w:t>
      </w:r>
      <w:proofErr w:type="spellStart"/>
      <w:r>
        <w:rPr>
          <w:rFonts w:ascii="Times New Roman" w:hAnsi="Times New Roman" w:cs="Times New Roman"/>
        </w:rPr>
        <w:t>Vivado</w:t>
      </w:r>
      <w:proofErr w:type="spellEnd"/>
      <w:r w:rsidR="00960531">
        <w:rPr>
          <w:rFonts w:ascii="Times New Roman" w:hAnsi="Times New Roman" w:cs="Times New Roman"/>
        </w:rPr>
        <w:t xml:space="preserve"> by building </w:t>
      </w:r>
      <w:r w:rsidR="00020A3E">
        <w:rPr>
          <w:rFonts w:ascii="Times New Roman" w:hAnsi="Times New Roman" w:cs="Times New Roman"/>
        </w:rPr>
        <w:t>pipelined</w:t>
      </w:r>
      <w:r w:rsidR="00D77B80">
        <w:rPr>
          <w:rFonts w:ascii="Times New Roman" w:hAnsi="Times New Roman" w:cs="Times New Roman"/>
        </w:rPr>
        <w:t xml:space="preserve"> circuits and simulating them</w:t>
      </w:r>
      <w:r>
        <w:rPr>
          <w:rFonts w:ascii="Times New Roman" w:hAnsi="Times New Roman" w:cs="Times New Roman"/>
        </w:rPr>
        <w:t>.</w:t>
      </w:r>
    </w:p>
    <w:p w14:paraId="48CFBD6C" w14:textId="77777777" w:rsidR="00B00B02" w:rsidRDefault="00B00B02" w:rsidP="00E74231">
      <w:pPr>
        <w:pStyle w:val="Standard"/>
        <w:rPr>
          <w:rFonts w:ascii="Times New Roman" w:hAnsi="Times New Roman" w:cs="Times New Roman"/>
        </w:rPr>
      </w:pPr>
    </w:p>
    <w:p w14:paraId="59D71C9D" w14:textId="3A1B6C35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</w:t>
      </w:r>
      <w:r w:rsidR="00B00B02">
        <w:rPr>
          <w:rFonts w:ascii="Times New Roman" w:hAnsi="Times New Roman" w:cs="Times New Roman"/>
        </w:rPr>
        <w:t>Process</w:t>
      </w:r>
    </w:p>
    <w:p w14:paraId="06921720" w14:textId="06810C78" w:rsidR="00D77B80" w:rsidRDefault="00020A3E" w:rsidP="003F5486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</w:t>
      </w:r>
      <w:r w:rsidR="001E7169">
        <w:rPr>
          <w:rFonts w:ascii="Times New Roman" w:hAnsi="Times New Roman" w:cs="Times New Roman"/>
        </w:rPr>
        <w:t xml:space="preserve"> designed the layout for an </w:t>
      </w:r>
      <w:r w:rsidR="001E7169">
        <w:rPr>
          <w:rFonts w:ascii="Times New Roman" w:hAnsi="Times New Roman" w:cs="Times New Roman"/>
        </w:rPr>
        <w:t xml:space="preserve">8-bit pipelined adder with every adder pipelined </w:t>
      </w:r>
      <w:r w:rsidR="001E7169">
        <w:rPr>
          <w:rFonts w:ascii="Times New Roman" w:hAnsi="Times New Roman" w:cs="Times New Roman"/>
        </w:rPr>
        <w:t>and an</w:t>
      </w:r>
      <w:r w:rsidR="001E7169">
        <w:rPr>
          <w:rFonts w:ascii="Times New Roman" w:hAnsi="Times New Roman" w:cs="Times New Roman"/>
        </w:rPr>
        <w:t xml:space="preserve"> 8-bit pipelined adder with every other adder pipelined</w:t>
      </w:r>
      <w:r w:rsidR="001E7169">
        <w:rPr>
          <w:rFonts w:ascii="Times New Roman" w:hAnsi="Times New Roman" w:cs="Times New Roman"/>
        </w:rPr>
        <w:t>. We then</w:t>
      </w:r>
      <w:r>
        <w:rPr>
          <w:rFonts w:ascii="Times New Roman" w:hAnsi="Times New Roman" w:cs="Times New Roman"/>
        </w:rPr>
        <w:t xml:space="preserve"> modified the given 4-bit pipelined adder to become an 8-bit pipelined adder with every adder pipelined,</w:t>
      </w:r>
      <w:r w:rsidR="001E7169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we then modified the 8-bit pipelined adder to an 8-bit pipelined adder with every other adder pipelined. We then ran the behavioral simulation</w:t>
      </w:r>
      <w:r w:rsidR="006F6B06">
        <w:rPr>
          <w:rFonts w:ascii="Times New Roman" w:hAnsi="Times New Roman" w:cs="Times New Roman"/>
        </w:rPr>
        <w:t xml:space="preserve">s for both pipelined adders. We finally loaded the program into the </w:t>
      </w:r>
      <w:proofErr w:type="spellStart"/>
      <w:r w:rsidR="006F6B06">
        <w:rPr>
          <w:rFonts w:ascii="Times New Roman" w:hAnsi="Times New Roman" w:cs="Times New Roman"/>
        </w:rPr>
        <w:t>Zedboard</w:t>
      </w:r>
      <w:proofErr w:type="spellEnd"/>
      <w:r w:rsidR="006F6B06">
        <w:rPr>
          <w:rFonts w:ascii="Times New Roman" w:hAnsi="Times New Roman" w:cs="Times New Roman"/>
        </w:rPr>
        <w:t xml:space="preserve"> and demonstrated it functioning on the </w:t>
      </w:r>
      <w:proofErr w:type="spellStart"/>
      <w:r w:rsidR="006F6B06">
        <w:rPr>
          <w:rFonts w:ascii="Times New Roman" w:hAnsi="Times New Roman" w:cs="Times New Roman"/>
        </w:rPr>
        <w:t>Zedboard</w:t>
      </w:r>
      <w:proofErr w:type="spellEnd"/>
      <w:r w:rsidR="006F6B06">
        <w:rPr>
          <w:rFonts w:ascii="Times New Roman" w:hAnsi="Times New Roman" w:cs="Times New Roman"/>
        </w:rPr>
        <w:t>.</w:t>
      </w:r>
    </w:p>
    <w:p w14:paraId="758DC7DB" w14:textId="77777777" w:rsidR="005C08E9" w:rsidRDefault="005C08E9" w:rsidP="003F5486">
      <w:pPr>
        <w:pStyle w:val="Standard"/>
        <w:rPr>
          <w:rFonts w:ascii="Times New Roman" w:hAnsi="Times New Roman" w:cs="Times New Roman"/>
        </w:rPr>
      </w:pPr>
    </w:p>
    <w:p w14:paraId="61617D5C" w14:textId="443F693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</w:t>
      </w:r>
      <w:r w:rsidR="00B00B02">
        <w:rPr>
          <w:rFonts w:ascii="Times New Roman" w:hAnsi="Times New Roman" w:cs="Times New Roman"/>
        </w:rPr>
        <w:t>Results</w:t>
      </w:r>
    </w:p>
    <w:p w14:paraId="5D72F2E9" w14:textId="44615C51" w:rsidR="00767574" w:rsidRDefault="00767574" w:rsidP="00767574">
      <w:pPr>
        <w:pStyle w:val="Standard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-bit </w:t>
      </w:r>
      <w:r w:rsidR="005010BE">
        <w:rPr>
          <w:rFonts w:ascii="Times New Roman" w:hAnsi="Times New Roman" w:cs="Times New Roman"/>
        </w:rPr>
        <w:t>full adder pipelined between every adder</w:t>
      </w:r>
    </w:p>
    <w:p w14:paraId="3A5F56B2" w14:textId="77777777" w:rsidR="00187816" w:rsidRDefault="00187816" w:rsidP="00E841A9">
      <w:pPr>
        <w:pStyle w:val="Standard"/>
        <w:rPr>
          <w:rFonts w:ascii="Times New Roman" w:hAnsi="Times New Roman" w:cs="Times New Roman"/>
        </w:rPr>
      </w:pPr>
    </w:p>
    <w:p w14:paraId="40257FE1" w14:textId="513037CE" w:rsidR="00D77B80" w:rsidRDefault="00767574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D9BBEB" wp14:editId="6BE6490F">
            <wp:extent cx="5406013" cy="3582639"/>
            <wp:effectExtent l="0" t="0" r="4445" b="0"/>
            <wp:docPr id="1011396068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396068" name="Picture 1" descr="A diagram of a dia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2199" cy="360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B522" w14:textId="580FF8BE" w:rsidR="00767574" w:rsidRDefault="00767574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: Design for an </w:t>
      </w:r>
      <w:r w:rsidR="005010BE">
        <w:rPr>
          <w:rFonts w:ascii="Times New Roman" w:hAnsi="Times New Roman" w:cs="Times New Roman"/>
        </w:rPr>
        <w:t>8-bit full adder pipelined between every adder</w:t>
      </w:r>
    </w:p>
    <w:p w14:paraId="237280A2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43D2D17E" w14:textId="38BE0F13" w:rsidR="00767574" w:rsidRDefault="00767574" w:rsidP="00767574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is design, the minimum clock period was determined to be 35ns.</w:t>
      </w:r>
    </w:p>
    <w:p w14:paraId="52F66F95" w14:textId="77777777" w:rsidR="005010BE" w:rsidRDefault="005010BE" w:rsidP="00767574">
      <w:pPr>
        <w:pStyle w:val="Standard"/>
        <w:rPr>
          <w:rFonts w:ascii="Times New Roman" w:hAnsi="Times New Roman" w:cs="Times New Roman"/>
        </w:rPr>
      </w:pPr>
    </w:p>
    <w:p w14:paraId="405409AF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D4085FF" wp14:editId="60AC4BAB">
            <wp:extent cx="5943600" cy="1125415"/>
            <wp:effectExtent l="0" t="0" r="0" b="5080"/>
            <wp:docPr id="114666252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662521" name="Picture 2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b="66338"/>
                    <a:stretch/>
                  </pic:blipFill>
                  <pic:spPr bwMode="auto">
                    <a:xfrm>
                      <a:off x="0" y="0"/>
                      <a:ext cx="5943600" cy="1125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45649" w14:textId="15DB4579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: Decimal waveform for an </w:t>
      </w:r>
      <w:r>
        <w:rPr>
          <w:rFonts w:ascii="Times New Roman" w:hAnsi="Times New Roman" w:cs="Times New Roman"/>
        </w:rPr>
        <w:t>8-bit full adder pipelined between every adder</w:t>
      </w:r>
    </w:p>
    <w:p w14:paraId="70ED7DDD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11A24B60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29D2EB" wp14:editId="31AE2F7B">
            <wp:extent cx="5943600" cy="1105319"/>
            <wp:effectExtent l="0" t="0" r="0" b="0"/>
            <wp:docPr id="142572386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23865" name="Picture 3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b="66939"/>
                    <a:stretch/>
                  </pic:blipFill>
                  <pic:spPr bwMode="auto">
                    <a:xfrm>
                      <a:off x="0" y="0"/>
                      <a:ext cx="5943600" cy="1105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4E2A4" w14:textId="0F3CBFAC" w:rsidR="005010BE" w:rsidRDefault="005010BE" w:rsidP="005010BE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Hex</w:t>
      </w:r>
      <w:r>
        <w:rPr>
          <w:rFonts w:ascii="Times New Roman" w:hAnsi="Times New Roman" w:cs="Times New Roman"/>
        </w:rPr>
        <w:t xml:space="preserve"> waveform for an 8-bit full adder pipelined between every adder</w:t>
      </w:r>
    </w:p>
    <w:p w14:paraId="519A8825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4E4A2044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F5304E3" wp14:editId="45C30473">
            <wp:extent cx="5943600" cy="1125415"/>
            <wp:effectExtent l="0" t="0" r="0" b="5080"/>
            <wp:docPr id="20532080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20807" name="Picture 4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b="66338"/>
                    <a:stretch/>
                  </pic:blipFill>
                  <pic:spPr bwMode="auto">
                    <a:xfrm>
                      <a:off x="0" y="0"/>
                      <a:ext cx="5943600" cy="1125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F6919" w14:textId="7F27176A" w:rsidR="005010BE" w:rsidRDefault="005010BE" w:rsidP="005010BE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Binary</w:t>
      </w:r>
      <w:r>
        <w:rPr>
          <w:rFonts w:ascii="Times New Roman" w:hAnsi="Times New Roman" w:cs="Times New Roman"/>
        </w:rPr>
        <w:t xml:space="preserve"> waveform for an 8-bit full adder pipelined between every adder</w:t>
      </w:r>
    </w:p>
    <w:p w14:paraId="34CF6EC9" w14:textId="77777777" w:rsidR="005010BE" w:rsidRDefault="005010BE" w:rsidP="005010BE">
      <w:pPr>
        <w:pStyle w:val="Standard"/>
        <w:rPr>
          <w:rFonts w:ascii="Times New Roman" w:hAnsi="Times New Roman" w:cs="Times New Roman"/>
        </w:rPr>
      </w:pPr>
    </w:p>
    <w:p w14:paraId="075FA317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285D5B" wp14:editId="5880AFF9">
            <wp:extent cx="5943600" cy="3343275"/>
            <wp:effectExtent l="0" t="0" r="0" b="0"/>
            <wp:docPr id="56594349" name="Picture 6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94349" name="Picture 6" descr="A computer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506C" w14:textId="32CF3808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5: </w:t>
      </w:r>
      <w:r w:rsidR="007F703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hematic for an </w:t>
      </w:r>
      <w:r>
        <w:rPr>
          <w:rFonts w:ascii="Times New Roman" w:hAnsi="Times New Roman" w:cs="Times New Roman"/>
        </w:rPr>
        <w:t>8-bit full adder pipelined between every adder</w:t>
      </w:r>
    </w:p>
    <w:p w14:paraId="49497813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132BBCBC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4C70E4" wp14:editId="5BEBC4DD">
            <wp:extent cx="5943600" cy="3343275"/>
            <wp:effectExtent l="0" t="0" r="0" b="0"/>
            <wp:docPr id="48610930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109306" name="Picture 7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EA23" w14:textId="052326F9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6: Hardware report for an </w:t>
      </w:r>
      <w:r w:rsidR="00F96294">
        <w:rPr>
          <w:rFonts w:ascii="Times New Roman" w:hAnsi="Times New Roman" w:cs="Times New Roman"/>
        </w:rPr>
        <w:t>8-bit full adder pipelined between every adder</w:t>
      </w:r>
    </w:p>
    <w:p w14:paraId="2706482B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4D704681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0E38EBE3" w14:textId="370B740F" w:rsidR="00767574" w:rsidRDefault="005010BE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7521445" wp14:editId="3BF94C14">
            <wp:extent cx="5943600" cy="3366198"/>
            <wp:effectExtent l="0" t="0" r="0" b="0"/>
            <wp:docPr id="1129895121" name="Picture 8" descr="A green circuit board with red and blue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895121" name="Picture 8" descr="A green circuit board with red and blue lights&#10;&#10;Description automatically generated"/>
                    <pic:cNvPicPr/>
                  </pic:nvPicPr>
                  <pic:blipFill rotWithShape="1">
                    <a:blip r:embed="rId18"/>
                    <a:srcRect b="24486"/>
                    <a:stretch/>
                  </pic:blipFill>
                  <pic:spPr bwMode="auto">
                    <a:xfrm>
                      <a:off x="0" y="0"/>
                      <a:ext cx="5943600" cy="3366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F2E87" w14:textId="6B932668" w:rsidR="005010BE" w:rsidRDefault="00F96294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7: </w:t>
      </w:r>
      <w:r>
        <w:rPr>
          <w:rFonts w:ascii="Times New Roman" w:hAnsi="Times New Roman" w:cs="Times New Roman"/>
        </w:rPr>
        <w:t>8-bit full adder pipelined between every adder</w:t>
      </w:r>
      <w:r w:rsidR="007F703F">
        <w:rPr>
          <w:rFonts w:ascii="Times New Roman" w:hAnsi="Times New Roman" w:cs="Times New Roman"/>
        </w:rPr>
        <w:t xml:space="preserve"> on </w:t>
      </w:r>
      <w:proofErr w:type="spellStart"/>
      <w:r w:rsidR="007F703F">
        <w:rPr>
          <w:rFonts w:ascii="Times New Roman" w:hAnsi="Times New Roman" w:cs="Times New Roman"/>
        </w:rPr>
        <w:t>Zedboard</w:t>
      </w:r>
      <w:proofErr w:type="spellEnd"/>
    </w:p>
    <w:p w14:paraId="6F26987F" w14:textId="77777777" w:rsidR="005010BE" w:rsidRDefault="005010BE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5FFF778B" w14:textId="080CD79D" w:rsidR="005010BE" w:rsidRDefault="00F96294" w:rsidP="00F96294">
      <w:pPr>
        <w:pStyle w:val="Standard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-bit full adder pipelined between every</w:t>
      </w:r>
      <w:r>
        <w:rPr>
          <w:rFonts w:ascii="Times New Roman" w:hAnsi="Times New Roman" w:cs="Times New Roman"/>
        </w:rPr>
        <w:t xml:space="preserve"> other</w:t>
      </w:r>
      <w:r>
        <w:rPr>
          <w:rFonts w:ascii="Times New Roman" w:hAnsi="Times New Roman" w:cs="Times New Roman"/>
        </w:rPr>
        <w:t xml:space="preserve"> adder</w:t>
      </w:r>
    </w:p>
    <w:p w14:paraId="52EBE823" w14:textId="77777777" w:rsidR="00767574" w:rsidRDefault="00767574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46B403E0" w14:textId="77777777" w:rsidR="00E841A9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CD599D" wp14:editId="5A9E4E8C">
            <wp:extent cx="5943600" cy="2219325"/>
            <wp:effectExtent l="0" t="0" r="0" b="3175"/>
            <wp:docPr id="136201840" name="Picture 9" descr="A diagram of a block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01840" name="Picture 9" descr="A diagram of a block 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0F4" w14:textId="69A9A2CB" w:rsidR="00E841A9" w:rsidRDefault="00E841A9" w:rsidP="00E841A9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: Design for an 8-bit full adder pipelined between </w:t>
      </w:r>
      <w:r w:rsidR="00947DFB">
        <w:rPr>
          <w:rFonts w:ascii="Times New Roman" w:hAnsi="Times New Roman" w:cs="Times New Roman"/>
        </w:rPr>
        <w:t>every other adder</w:t>
      </w:r>
    </w:p>
    <w:p w14:paraId="04DD0F9B" w14:textId="77777777" w:rsidR="00E841A9" w:rsidRDefault="00E841A9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2EDB6040" w14:textId="7059DE06" w:rsidR="00E841A9" w:rsidRDefault="00E841A9" w:rsidP="00E841A9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design, the minimum clock period was determined to be </w:t>
      </w:r>
      <w:r>
        <w:rPr>
          <w:rFonts w:ascii="Times New Roman" w:hAnsi="Times New Roman" w:cs="Times New Roman"/>
        </w:rPr>
        <w:t>60</w:t>
      </w:r>
      <w:r>
        <w:rPr>
          <w:rFonts w:ascii="Times New Roman" w:hAnsi="Times New Roman" w:cs="Times New Roman"/>
        </w:rPr>
        <w:t>ns.</w:t>
      </w:r>
    </w:p>
    <w:p w14:paraId="5DB53EAF" w14:textId="77777777" w:rsidR="00E841A9" w:rsidRDefault="00E841A9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6240148F" w14:textId="77777777" w:rsidR="00E841A9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099452E" wp14:editId="55686427">
            <wp:extent cx="5943600" cy="1105319"/>
            <wp:effectExtent l="0" t="0" r="0" b="0"/>
            <wp:docPr id="111618308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183080" name="Picture 10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b="66939"/>
                    <a:stretch/>
                  </pic:blipFill>
                  <pic:spPr bwMode="auto">
                    <a:xfrm>
                      <a:off x="0" y="0"/>
                      <a:ext cx="5943600" cy="1105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1D22C" w14:textId="7805E219" w:rsidR="00E841A9" w:rsidRDefault="00E841A9" w:rsidP="00E841A9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: Decimal waveform for an 8-bit full adder pipelined </w:t>
      </w:r>
      <w:r w:rsidR="00947DFB">
        <w:rPr>
          <w:rFonts w:ascii="Times New Roman" w:hAnsi="Times New Roman" w:cs="Times New Roman"/>
        </w:rPr>
        <w:t>between every other adder</w:t>
      </w:r>
    </w:p>
    <w:p w14:paraId="6E86FBAB" w14:textId="77777777" w:rsidR="00E841A9" w:rsidRDefault="00E841A9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13FFDE31" w14:textId="77777777" w:rsidR="003A1A55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5D63948" wp14:editId="0B14ED02">
            <wp:extent cx="5943600" cy="1115367"/>
            <wp:effectExtent l="0" t="0" r="0" b="2540"/>
            <wp:docPr id="59105966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59660" name="Picture 11" descr="A screenshot of a computer&#10;&#10;Description automatically generated"/>
                    <pic:cNvPicPr/>
                  </pic:nvPicPr>
                  <pic:blipFill rotWithShape="1">
                    <a:blip r:embed="rId21"/>
                    <a:srcRect b="66638"/>
                    <a:stretch/>
                  </pic:blipFill>
                  <pic:spPr bwMode="auto">
                    <a:xfrm>
                      <a:off x="0" y="0"/>
                      <a:ext cx="5943600" cy="1115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FC2F3" w14:textId="3D9CCD7F" w:rsidR="003A1A55" w:rsidRDefault="003A1A55" w:rsidP="003A1A5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 xml:space="preserve">: Hex waveform for an 8-bit full adder pipelined between </w:t>
      </w:r>
      <w:r w:rsidR="00947DFB">
        <w:rPr>
          <w:rFonts w:ascii="Times New Roman" w:hAnsi="Times New Roman" w:cs="Times New Roman"/>
        </w:rPr>
        <w:t>every other adder</w:t>
      </w:r>
    </w:p>
    <w:p w14:paraId="281A5EFA" w14:textId="77777777" w:rsidR="003A1A55" w:rsidRDefault="003A1A55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05289F77" w14:textId="77777777" w:rsidR="003A1A55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076370" wp14:editId="56DB6A0F">
            <wp:extent cx="5943600" cy="1145512"/>
            <wp:effectExtent l="0" t="0" r="0" b="0"/>
            <wp:docPr id="52359085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59085" name="Picture 12" descr="A screenshot of a computer&#10;&#10;Description automatically generated"/>
                    <pic:cNvPicPr/>
                  </pic:nvPicPr>
                  <pic:blipFill rotWithShape="1">
                    <a:blip r:embed="rId22"/>
                    <a:srcRect b="65737"/>
                    <a:stretch/>
                  </pic:blipFill>
                  <pic:spPr bwMode="auto">
                    <a:xfrm>
                      <a:off x="0" y="0"/>
                      <a:ext cx="5943600" cy="1145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A0140" w14:textId="68937CEF" w:rsidR="003A1A55" w:rsidRDefault="003A1A55" w:rsidP="003A1A5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 xml:space="preserve">: Binary waveform for an 8-bit full adder pipelined between </w:t>
      </w:r>
      <w:r w:rsidR="00947DFB">
        <w:rPr>
          <w:rFonts w:ascii="Times New Roman" w:hAnsi="Times New Roman" w:cs="Times New Roman"/>
        </w:rPr>
        <w:t>every other adder</w:t>
      </w:r>
    </w:p>
    <w:p w14:paraId="299A4636" w14:textId="77777777" w:rsidR="003A1A55" w:rsidRDefault="003A1A55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5471F528" w14:textId="77777777" w:rsidR="003A1A55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7C1A5A" wp14:editId="2CC5260E">
            <wp:extent cx="5943600" cy="3343275"/>
            <wp:effectExtent l="0" t="0" r="0" b="0"/>
            <wp:docPr id="1130828289" name="Picture 13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28289" name="Picture 13" descr="A computer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3F3C" w14:textId="49D69AFC" w:rsidR="003A1A55" w:rsidRDefault="003A1A55" w:rsidP="003A1A5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/>
        </w:rPr>
        <w:t xml:space="preserve">: </w:t>
      </w:r>
      <w:r w:rsidR="007F703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hematic for an 8-bit full adder pipelined between </w:t>
      </w:r>
      <w:r w:rsidR="00947DFB">
        <w:rPr>
          <w:rFonts w:ascii="Times New Roman" w:hAnsi="Times New Roman" w:cs="Times New Roman"/>
        </w:rPr>
        <w:t>every other adder</w:t>
      </w:r>
    </w:p>
    <w:p w14:paraId="5F269B69" w14:textId="77777777" w:rsidR="003A1A55" w:rsidRDefault="003A1A55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3F8DE189" w14:textId="1665EC4A" w:rsidR="003A1A55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5430B35" wp14:editId="10D02BB7">
            <wp:extent cx="5943600" cy="3343275"/>
            <wp:effectExtent l="0" t="0" r="0" b="0"/>
            <wp:docPr id="24636209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62094" name="Picture 14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504C0" w14:textId="4F153B34" w:rsidR="003A1A55" w:rsidRDefault="003A1A55" w:rsidP="003A1A5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 xml:space="preserve">: Hardware report for an 8-bit full adder pipelined between </w:t>
      </w:r>
      <w:r w:rsidR="00947DFB">
        <w:rPr>
          <w:rFonts w:ascii="Times New Roman" w:hAnsi="Times New Roman" w:cs="Times New Roman"/>
        </w:rPr>
        <w:t>every other adder</w:t>
      </w:r>
    </w:p>
    <w:p w14:paraId="6F4CB6EB" w14:textId="77777777" w:rsidR="003A1A55" w:rsidRDefault="003A1A55" w:rsidP="00767574">
      <w:pPr>
        <w:pStyle w:val="Standard"/>
        <w:jc w:val="center"/>
        <w:rPr>
          <w:rFonts w:ascii="Times New Roman" w:hAnsi="Times New Roman" w:cs="Times New Roman"/>
        </w:rPr>
      </w:pPr>
    </w:p>
    <w:p w14:paraId="01918D8D" w14:textId="41121F6F" w:rsidR="00767574" w:rsidRDefault="00E841A9" w:rsidP="0076757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CD71E6B" wp14:editId="772D8560">
            <wp:extent cx="5943600" cy="3014505"/>
            <wp:effectExtent l="0" t="0" r="0" b="0"/>
            <wp:docPr id="812751047" name="Picture 15" descr="A green electronic board with many small por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751047" name="Picture 15" descr="A green electronic board with many small ports&#10;&#10;Description automatically generated with medium confidence"/>
                    <pic:cNvPicPr/>
                  </pic:nvPicPr>
                  <pic:blipFill rotWithShape="1">
                    <a:blip r:embed="rId25"/>
                    <a:srcRect b="32375"/>
                    <a:stretch/>
                  </pic:blipFill>
                  <pic:spPr bwMode="auto">
                    <a:xfrm>
                      <a:off x="0" y="0"/>
                      <a:ext cx="5943600" cy="3014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D26E0" w14:textId="686B0C42" w:rsidR="003A1A55" w:rsidRDefault="003A1A55" w:rsidP="003A1A55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947DFB">
        <w:rPr>
          <w:rFonts w:ascii="Times New Roman" w:hAnsi="Times New Roman" w:cs="Times New Roman"/>
        </w:rPr>
        <w:t>14</w:t>
      </w:r>
      <w:r>
        <w:rPr>
          <w:rFonts w:ascii="Times New Roman" w:hAnsi="Times New Roman" w:cs="Times New Roman"/>
        </w:rPr>
        <w:t xml:space="preserve">: 8-bit full adder pipelined between </w:t>
      </w:r>
      <w:r w:rsidR="00947DFB">
        <w:rPr>
          <w:rFonts w:ascii="Times New Roman" w:hAnsi="Times New Roman" w:cs="Times New Roman"/>
        </w:rPr>
        <w:t>every other adder</w:t>
      </w:r>
      <w:r w:rsidR="000B5031">
        <w:rPr>
          <w:rFonts w:ascii="Times New Roman" w:hAnsi="Times New Roman" w:cs="Times New Roman"/>
        </w:rPr>
        <w:t xml:space="preserve"> on </w:t>
      </w:r>
      <w:proofErr w:type="spellStart"/>
      <w:r w:rsidR="000B5031">
        <w:rPr>
          <w:rFonts w:ascii="Times New Roman" w:hAnsi="Times New Roman" w:cs="Times New Roman"/>
        </w:rPr>
        <w:t>Zedboard</w:t>
      </w:r>
      <w:proofErr w:type="spellEnd"/>
    </w:p>
    <w:p w14:paraId="3836C06B" w14:textId="77777777" w:rsidR="005C08E9" w:rsidRDefault="005C08E9" w:rsidP="00E74231">
      <w:pPr>
        <w:pStyle w:val="Standard"/>
        <w:rPr>
          <w:rFonts w:ascii="Times New Roman" w:hAnsi="Times New Roman" w:cs="Times New Roman"/>
        </w:rPr>
      </w:pPr>
    </w:p>
    <w:p w14:paraId="4E6F2C72" w14:textId="2D6EC29D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</w:t>
      </w:r>
      <w:r w:rsidR="00B00B02">
        <w:rPr>
          <w:rFonts w:ascii="Times New Roman" w:hAnsi="Times New Roman" w:cs="Times New Roman"/>
        </w:rPr>
        <w:t>Conclusion</w:t>
      </w:r>
    </w:p>
    <w:p w14:paraId="583A06D2" w14:textId="5E17AE84" w:rsidR="00B00B02" w:rsidRDefault="00095B04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lab, I have learned how to </w:t>
      </w:r>
      <w:r w:rsidR="00947DFB">
        <w:rPr>
          <w:rFonts w:ascii="Times New Roman" w:hAnsi="Times New Roman" w:cs="Times New Roman"/>
        </w:rPr>
        <w:t>implement pipelining in</w:t>
      </w:r>
      <w:r>
        <w:rPr>
          <w:rFonts w:ascii="Times New Roman" w:hAnsi="Times New Roman" w:cs="Times New Roman"/>
        </w:rPr>
        <w:t xml:space="preserve"> VHDL code.</w:t>
      </w:r>
    </w:p>
    <w:p w14:paraId="3231D5A8" w14:textId="77777777" w:rsidR="00D77B80" w:rsidRDefault="00D77B80" w:rsidP="00E74231">
      <w:pPr>
        <w:pStyle w:val="Standard"/>
        <w:rPr>
          <w:rFonts w:ascii="Times New Roman" w:hAnsi="Times New Roman" w:cs="Times New Roman"/>
        </w:rPr>
      </w:pPr>
    </w:p>
    <w:p w14:paraId="49C9E7DF" w14:textId="171DD85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. </w:t>
      </w:r>
      <w:r w:rsidR="00B00B02">
        <w:rPr>
          <w:rFonts w:ascii="Times New Roman" w:hAnsi="Times New Roman" w:cs="Times New Roman"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662BD" w14:paraId="767BA2B1" w14:textId="77777777" w:rsidTr="007662BD">
        <w:tc>
          <w:tcPr>
            <w:tcW w:w="9576" w:type="dxa"/>
          </w:tcPr>
          <w:p w14:paraId="091A83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592C82B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REGISTER</w:t>
            </w:r>
          </w:p>
          <w:p w14:paraId="1BA024A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ieee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9AA5FD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482BF17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8DBD9D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TITY REG IS</w:t>
            </w:r>
          </w:p>
          <w:p w14:paraId="0541FFD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(</w:t>
            </w:r>
          </w:p>
          <w:p w14:paraId="50011E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D,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560542F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Q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22E7568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ENTITY;</w:t>
            </w:r>
            <w:proofErr w:type="gramEnd"/>
          </w:p>
          <w:p w14:paraId="1FEE32A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0194B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</w:t>
            </w:r>
            <w:proofErr w:type="spellStart"/>
            <w:r w:rsidRPr="008356DD">
              <w:rPr>
                <w:rFonts w:ascii="Times New Roman" w:hAnsi="Times New Roman" w:cs="Times New Roman"/>
              </w:rPr>
              <w:t>behaviou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OF REG IS</w:t>
            </w:r>
          </w:p>
          <w:p w14:paraId="356A38F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7172DF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5F4B7AA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DAE3B2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ROCESS (CLK)</w:t>
            </w:r>
          </w:p>
          <w:p w14:paraId="50202E1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BEGIN</w:t>
            </w:r>
          </w:p>
          <w:p w14:paraId="7D9624C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IF (</w:t>
            </w:r>
            <w:proofErr w:type="spellStart"/>
            <w:r w:rsidRPr="008356DD">
              <w:rPr>
                <w:rFonts w:ascii="Times New Roman" w:hAnsi="Times New Roman" w:cs="Times New Roman"/>
              </w:rPr>
              <w:t>rising_</w:t>
            </w:r>
            <w:proofErr w:type="gramStart"/>
            <w:r w:rsidRPr="008356DD">
              <w:rPr>
                <w:rFonts w:ascii="Times New Roman" w:hAnsi="Times New Roman" w:cs="Times New Roman"/>
              </w:rPr>
              <w:t>edge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>CLK)) THEN</w:t>
            </w:r>
          </w:p>
          <w:p w14:paraId="040D545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IF (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= '1') THEN</w:t>
            </w:r>
          </w:p>
          <w:p w14:paraId="0E68442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Q &lt;= '0'</w:t>
            </w:r>
          </w:p>
          <w:p w14:paraId="510A48E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129BB87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AFTER 10ns</w:t>
            </w:r>
          </w:p>
          <w:p w14:paraId="7B013C7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7979B61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                ;</w:t>
            </w:r>
          </w:p>
          <w:p w14:paraId="4D4C4D6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ELSE</w:t>
            </w:r>
          </w:p>
          <w:p w14:paraId="034149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Q &lt;= D</w:t>
            </w:r>
          </w:p>
          <w:p w14:paraId="7AB8DC7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20EFAF4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AFTER 10ns</w:t>
            </w:r>
          </w:p>
          <w:p w14:paraId="26234D8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3361B94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;</w:t>
            </w:r>
          </w:p>
          <w:p w14:paraId="470E1AC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03264EC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6FA85C1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28E1C29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7F3CCC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ARCHITECTURE;</w:t>
            </w:r>
            <w:proofErr w:type="gramEnd"/>
          </w:p>
          <w:p w14:paraId="5F042D5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E4D034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2B849BD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FULL ADDER</w:t>
            </w:r>
          </w:p>
          <w:p w14:paraId="195BF63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ieee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800F3F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579C4B1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1F944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TITY FA IS</w:t>
            </w:r>
          </w:p>
          <w:p w14:paraId="72BE892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(</w:t>
            </w:r>
          </w:p>
          <w:p w14:paraId="12A1749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, B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5701A3D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S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74F715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ENTITY;</w:t>
            </w:r>
            <w:proofErr w:type="gramEnd"/>
          </w:p>
          <w:p w14:paraId="45F9B6B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7E27E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</w:t>
            </w:r>
            <w:proofErr w:type="spellStart"/>
            <w:r w:rsidRPr="008356DD">
              <w:rPr>
                <w:rFonts w:ascii="Times New Roman" w:hAnsi="Times New Roman" w:cs="Times New Roman"/>
              </w:rPr>
              <w:t>behaviou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OF FA IS</w:t>
            </w:r>
          </w:p>
          <w:p w14:paraId="6713BC7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7B32FEE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 &lt;= A XOR B XOR Ci</w:t>
            </w:r>
          </w:p>
          <w:p w14:paraId="6E6A72B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04BF74D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FTER 20ns</w:t>
            </w:r>
          </w:p>
          <w:p w14:paraId="3FF1B23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364EF9F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;</w:t>
            </w:r>
          </w:p>
          <w:p w14:paraId="0ED7661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 &lt;= (A AND B) OR (Ci AND A) OR (Ci AND B)</w:t>
            </w:r>
          </w:p>
          <w:p w14:paraId="787494D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2B7FBC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FTER 25ns</w:t>
            </w:r>
          </w:p>
          <w:p w14:paraId="5E72289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5C8C3D3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;</w:t>
            </w:r>
          </w:p>
          <w:p w14:paraId="0B15335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ARCHITECTURE;</w:t>
            </w:r>
            <w:proofErr w:type="gramEnd"/>
          </w:p>
          <w:p w14:paraId="475F213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78B077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1BA92B3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PIPELINED ADDER</w:t>
            </w:r>
          </w:p>
          <w:p w14:paraId="43EB49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3478244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0013E0F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5A9B67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2ACA24E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GENERIC (</w:t>
            </w:r>
            <w:proofErr w:type="gramStart"/>
            <w:r w:rsidRPr="008356DD">
              <w:rPr>
                <w:rFonts w:ascii="Times New Roman" w:hAnsi="Times New Roman" w:cs="Times New Roman"/>
              </w:rPr>
              <w:t>N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TEGER := 4); --4 bit pipelined adder is given here (change accordingly for 8 bit)</w:t>
            </w:r>
          </w:p>
          <w:p w14:paraId="27F5F34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PORT (</w:t>
            </w:r>
          </w:p>
          <w:p w14:paraId="218382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A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_VECTOR (N - 1 DOWNTO 0);</w:t>
            </w:r>
          </w:p>
          <w:p w14:paraId="4D2B152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B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_VECTOR (N - 1 DOWNTO 0);</w:t>
            </w:r>
          </w:p>
          <w:p w14:paraId="08D6A84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2E02BC1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S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_VECTOR (N DOWNTO 0);</w:t>
            </w:r>
          </w:p>
          <w:p w14:paraId="39F72B8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);</w:t>
            </w:r>
          </w:p>
          <w:p w14:paraId="5A4CC99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</w:t>
            </w:r>
            <w:proofErr w:type="gramStart"/>
            <w:r w:rsidRPr="008356DD">
              <w:rPr>
                <w:rFonts w:ascii="Times New Roman" w:hAnsi="Times New Roman" w:cs="Times New Roman"/>
              </w:rPr>
              <w:t>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EDE2B2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2B333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6058A4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3BD655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component declaration</w:t>
            </w:r>
          </w:p>
          <w:p w14:paraId="53E634C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184165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MPONENT FA</w:t>
            </w:r>
          </w:p>
          <w:p w14:paraId="0359726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PORT (</w:t>
            </w:r>
          </w:p>
          <w:p w14:paraId="1986A3C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A, B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5D44B76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S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303D665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3E8B71E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9E103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MPONENT REG</w:t>
            </w:r>
          </w:p>
          <w:p w14:paraId="78E0477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PORT (</w:t>
            </w:r>
          </w:p>
          <w:p w14:paraId="4F22C9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D,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04A16C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Q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3FD560C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77EEB57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BB57EA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signal declaration</w:t>
            </w:r>
          </w:p>
          <w:p w14:paraId="1CC8013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 --use this signal as your last carry out signal</w:t>
            </w:r>
          </w:p>
          <w:p w14:paraId="3FE378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0);</w:t>
            </w:r>
          </w:p>
          <w:p w14:paraId="1486C82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1);</w:t>
            </w:r>
          </w:p>
          <w:p w14:paraId="11B8ECD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E62ACD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0);</w:t>
            </w:r>
          </w:p>
          <w:p w14:paraId="2A8D07C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7F6F163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63B3D7B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0566F62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59FED16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1FB4009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578830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1EAFB6F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60B89B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13AECC6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33E3871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3AC2861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539F59E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2347DCB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16EA1E8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2EA1418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7B5B01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6D5E0CD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4C1E9C7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4D64984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2731E37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3FEFE44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711583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add necessary signals here</w:t>
            </w:r>
          </w:p>
          <w:p w14:paraId="616C8F0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CB6F80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3254DB4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C6D5DB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1st Full Adder</w:t>
            </w:r>
          </w:p>
          <w:p w14:paraId="0AB0A89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6409FC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A(0), B(0), Ci, tmp_S0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0));</w:t>
            </w:r>
          </w:p>
          <w:p w14:paraId="683E062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E7F123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1));</w:t>
            </w:r>
          </w:p>
          <w:p w14:paraId="5BEA67C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2));</w:t>
            </w:r>
          </w:p>
          <w:p w14:paraId="4A9B0B3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3));</w:t>
            </w:r>
          </w:p>
          <w:p w14:paraId="3909137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4));</w:t>
            </w:r>
          </w:p>
          <w:p w14:paraId="2C3DA78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5));</w:t>
            </w:r>
          </w:p>
          <w:p w14:paraId="5451EA2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6));</w:t>
            </w:r>
          </w:p>
          <w:p w14:paraId="65916FE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7));</w:t>
            </w:r>
          </w:p>
          <w:p w14:paraId="177FBE0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0));</w:t>
            </w:r>
          </w:p>
          <w:p w14:paraId="1AAAC23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3EA0C2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1));</w:t>
            </w:r>
          </w:p>
          <w:p w14:paraId="64E203C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DB78C3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2nd Full Adder</w:t>
            </w:r>
          </w:p>
          <w:p w14:paraId="158ABFD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EDAA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1);</w:t>
            </w:r>
          </w:p>
          <w:p w14:paraId="66BAF6A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1);</w:t>
            </w:r>
          </w:p>
          <w:p w14:paraId="2D94A1F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A17011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1, tmp_B1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1), tmp_S1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1));</w:t>
            </w:r>
          </w:p>
          <w:p w14:paraId="1F90855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588C9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1));</w:t>
            </w:r>
          </w:p>
          <w:p w14:paraId="0E15330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2));</w:t>
            </w:r>
          </w:p>
          <w:p w14:paraId="5E5253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3));</w:t>
            </w:r>
          </w:p>
          <w:p w14:paraId="1765C04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4));</w:t>
            </w:r>
          </w:p>
          <w:p w14:paraId="358E57B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5));</w:t>
            </w:r>
          </w:p>
          <w:p w14:paraId="30C7948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6));</w:t>
            </w:r>
          </w:p>
          <w:p w14:paraId="73997D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1));</w:t>
            </w:r>
          </w:p>
          <w:p w14:paraId="625E065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C25925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2));</w:t>
            </w:r>
          </w:p>
          <w:p w14:paraId="586CEF6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629E2D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3rd Full Adder</w:t>
            </w:r>
          </w:p>
          <w:p w14:paraId="6FEF4AE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A1A98F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2(0));</w:t>
            </w:r>
          </w:p>
          <w:p w14:paraId="796A92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2(0));</w:t>
            </w:r>
          </w:p>
          <w:p w14:paraId="087B36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reg_A2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2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2(1));</w:t>
            </w:r>
          </w:p>
          <w:p w14:paraId="79DE961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2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2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2(1));</w:t>
            </w:r>
          </w:p>
          <w:p w14:paraId="6B2FD43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4ECBA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2(1), tmp_B2(1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2), tmp_S2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2));</w:t>
            </w:r>
          </w:p>
          <w:p w14:paraId="28B8412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FA894C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1));</w:t>
            </w:r>
          </w:p>
          <w:p w14:paraId="415FF8F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2));</w:t>
            </w:r>
          </w:p>
          <w:p w14:paraId="19E027A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3));</w:t>
            </w:r>
          </w:p>
          <w:p w14:paraId="475E03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4));</w:t>
            </w:r>
          </w:p>
          <w:p w14:paraId="7CB5D9D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5));</w:t>
            </w:r>
          </w:p>
          <w:p w14:paraId="6773E3C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2));</w:t>
            </w:r>
          </w:p>
          <w:p w14:paraId="63F52F5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02505D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3));</w:t>
            </w:r>
          </w:p>
          <w:p w14:paraId="375E445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671077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4th Full Adder</w:t>
            </w:r>
          </w:p>
          <w:p w14:paraId="293820B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94D01E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3(0));</w:t>
            </w:r>
          </w:p>
          <w:p w14:paraId="4A4F9F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3(0));</w:t>
            </w:r>
          </w:p>
          <w:p w14:paraId="6BB889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3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3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3(1));</w:t>
            </w:r>
          </w:p>
          <w:p w14:paraId="217C9AA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3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3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3(1));</w:t>
            </w:r>
          </w:p>
          <w:p w14:paraId="4446995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3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3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3(2));</w:t>
            </w:r>
          </w:p>
          <w:p w14:paraId="63767FA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3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3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3(2));</w:t>
            </w:r>
          </w:p>
          <w:p w14:paraId="540C98C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24D624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3(2), tmp_B3(2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3), tmp_S3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3));</w:t>
            </w:r>
          </w:p>
          <w:p w14:paraId="6DC03E2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31CF10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1));</w:t>
            </w:r>
          </w:p>
          <w:p w14:paraId="085867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2));</w:t>
            </w:r>
          </w:p>
          <w:p w14:paraId="4292E2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3));</w:t>
            </w:r>
          </w:p>
          <w:p w14:paraId="1804DD2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4));</w:t>
            </w:r>
          </w:p>
          <w:p w14:paraId="0DA51E3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3));</w:t>
            </w:r>
          </w:p>
          <w:p w14:paraId="1285509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F72840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4));</w:t>
            </w:r>
          </w:p>
          <w:p w14:paraId="0740F1F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18E70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5th Full Adder</w:t>
            </w:r>
          </w:p>
          <w:p w14:paraId="3088A3E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503F40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0));</w:t>
            </w:r>
          </w:p>
          <w:p w14:paraId="03B5DC6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0));</w:t>
            </w:r>
          </w:p>
          <w:p w14:paraId="72D635A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1));</w:t>
            </w:r>
          </w:p>
          <w:p w14:paraId="1ED57C1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1));</w:t>
            </w:r>
          </w:p>
          <w:p w14:paraId="7F068D8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4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2));</w:t>
            </w:r>
          </w:p>
          <w:p w14:paraId="3970EB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4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2));</w:t>
            </w:r>
          </w:p>
          <w:p w14:paraId="3C11384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4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3));</w:t>
            </w:r>
          </w:p>
          <w:p w14:paraId="7BA914F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4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3));</w:t>
            </w:r>
          </w:p>
          <w:p w14:paraId="20956C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F6668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4(3), tmp_B4(3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4), tmp_S4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4));</w:t>
            </w:r>
          </w:p>
          <w:p w14:paraId="36CD92F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78C32A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4(1));</w:t>
            </w:r>
          </w:p>
          <w:p w14:paraId="287FDC2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4(2));</w:t>
            </w:r>
          </w:p>
          <w:p w14:paraId="4C2C9EF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4(3));</w:t>
            </w:r>
          </w:p>
          <w:p w14:paraId="66DABC9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4));</w:t>
            </w:r>
          </w:p>
          <w:p w14:paraId="708312A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F6E6F6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5));</w:t>
            </w:r>
          </w:p>
          <w:p w14:paraId="7AB5604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B3B0F6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6th Full Adder</w:t>
            </w:r>
          </w:p>
          <w:p w14:paraId="43CAE89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A4AB51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0));</w:t>
            </w:r>
          </w:p>
          <w:p w14:paraId="7F11F5F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0));</w:t>
            </w:r>
          </w:p>
          <w:p w14:paraId="6F15F0E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1));</w:t>
            </w:r>
          </w:p>
          <w:p w14:paraId="37C8990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1));</w:t>
            </w:r>
          </w:p>
          <w:p w14:paraId="25A36EC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5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2));</w:t>
            </w:r>
          </w:p>
          <w:p w14:paraId="09DE460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5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2));</w:t>
            </w:r>
          </w:p>
          <w:p w14:paraId="2F30493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5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3));</w:t>
            </w:r>
          </w:p>
          <w:p w14:paraId="6A74927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5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3));</w:t>
            </w:r>
          </w:p>
          <w:p w14:paraId="152321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5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4));</w:t>
            </w:r>
          </w:p>
          <w:p w14:paraId="7FD13E7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5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4));</w:t>
            </w:r>
          </w:p>
          <w:p w14:paraId="19559AD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4230F7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5(4), tmp_B5(4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5), tmp_S5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5));</w:t>
            </w:r>
          </w:p>
          <w:p w14:paraId="50141EE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EF1FD8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5(1));</w:t>
            </w:r>
          </w:p>
          <w:p w14:paraId="1498D33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5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5(2));</w:t>
            </w:r>
          </w:p>
          <w:p w14:paraId="45EB489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5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5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5));</w:t>
            </w:r>
          </w:p>
          <w:p w14:paraId="6E4C5C0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273B2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6));</w:t>
            </w:r>
          </w:p>
          <w:p w14:paraId="2B8BA5D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764E9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7th Full Adder</w:t>
            </w:r>
          </w:p>
          <w:p w14:paraId="6567EBF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ED39F8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0));</w:t>
            </w:r>
          </w:p>
          <w:p w14:paraId="779B8DC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0));</w:t>
            </w:r>
          </w:p>
          <w:p w14:paraId="259AEAA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1));</w:t>
            </w:r>
          </w:p>
          <w:p w14:paraId="4329D18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1));</w:t>
            </w:r>
          </w:p>
          <w:p w14:paraId="36580A5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2));</w:t>
            </w:r>
          </w:p>
          <w:p w14:paraId="6A91DE2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2));</w:t>
            </w:r>
          </w:p>
          <w:p w14:paraId="79049E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3));</w:t>
            </w:r>
          </w:p>
          <w:p w14:paraId="41533BE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3));</w:t>
            </w:r>
          </w:p>
          <w:p w14:paraId="312ED6F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4));</w:t>
            </w:r>
          </w:p>
          <w:p w14:paraId="6CFA138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4));</w:t>
            </w:r>
          </w:p>
          <w:p w14:paraId="50CC12A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5));</w:t>
            </w:r>
          </w:p>
          <w:p w14:paraId="3FF4B78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5));</w:t>
            </w:r>
          </w:p>
          <w:p w14:paraId="2A31C9F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31D5E8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6(5), tmp_B6(5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6), tmp_S6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6));</w:t>
            </w:r>
          </w:p>
          <w:p w14:paraId="28C0F09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CDA682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6(1));</w:t>
            </w:r>
          </w:p>
          <w:p w14:paraId="31DAB32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reg_s6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6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6));</w:t>
            </w:r>
          </w:p>
          <w:p w14:paraId="2E18AD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3CD6D0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7));</w:t>
            </w:r>
          </w:p>
          <w:p w14:paraId="7ADC385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D6A9ED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8th Full Adder</w:t>
            </w:r>
          </w:p>
          <w:p w14:paraId="2E5DCA7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F2D485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0));</w:t>
            </w:r>
          </w:p>
          <w:p w14:paraId="673E11C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0));</w:t>
            </w:r>
          </w:p>
          <w:p w14:paraId="533C81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1));</w:t>
            </w:r>
          </w:p>
          <w:p w14:paraId="5339D69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1));</w:t>
            </w:r>
          </w:p>
          <w:p w14:paraId="6CEA5AB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2));</w:t>
            </w:r>
          </w:p>
          <w:p w14:paraId="75A6DB9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2));</w:t>
            </w:r>
          </w:p>
          <w:p w14:paraId="1D4444F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3));</w:t>
            </w:r>
          </w:p>
          <w:p w14:paraId="5F17A33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3));</w:t>
            </w:r>
          </w:p>
          <w:p w14:paraId="28DD07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4));</w:t>
            </w:r>
          </w:p>
          <w:p w14:paraId="42723B3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4));</w:t>
            </w:r>
          </w:p>
          <w:p w14:paraId="335647F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5));</w:t>
            </w:r>
          </w:p>
          <w:p w14:paraId="1013447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5));</w:t>
            </w:r>
          </w:p>
          <w:p w14:paraId="4E36677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6));</w:t>
            </w:r>
          </w:p>
          <w:p w14:paraId="182D139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6));</w:t>
            </w:r>
          </w:p>
          <w:p w14:paraId="1455078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D0FB6E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7(6), tmp_B7(6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7), tmp_S7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7));</w:t>
            </w:r>
          </w:p>
          <w:p w14:paraId="7EE9112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E44502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7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7));</w:t>
            </w:r>
          </w:p>
          <w:p w14:paraId="2DC39E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498963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Co);</w:t>
            </w:r>
          </w:p>
          <w:p w14:paraId="2CC7A2B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(N) &lt;=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;</w:t>
            </w:r>
            <w:proofErr w:type="gramEnd"/>
          </w:p>
          <w:p w14:paraId="01B9D4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707EF7F" w14:textId="51225DF3" w:rsidR="007662B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091ABDE5" w14:textId="02D50267" w:rsidR="005C08E9" w:rsidRDefault="007662BD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de for </w:t>
      </w:r>
      <w:proofErr w:type="spellStart"/>
      <w:r w:rsidRPr="007662BD">
        <w:rPr>
          <w:rFonts w:ascii="Times New Roman" w:hAnsi="Times New Roman" w:cs="Times New Roman"/>
        </w:rPr>
        <w:t>pipelined_adder.vhd</w:t>
      </w:r>
      <w:proofErr w:type="spellEnd"/>
    </w:p>
    <w:p w14:paraId="6B679686" w14:textId="77777777" w:rsidR="007662BD" w:rsidRDefault="007662BD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662BD" w14:paraId="6074C54F" w14:textId="77777777" w:rsidTr="007662BD">
        <w:tc>
          <w:tcPr>
            <w:tcW w:w="9576" w:type="dxa"/>
          </w:tcPr>
          <w:p w14:paraId="12F2579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76177B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REGISTER</w:t>
            </w:r>
          </w:p>
          <w:p w14:paraId="7DF32F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ieee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5665EB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734C6C5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5E4578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TITY REG IS</w:t>
            </w:r>
          </w:p>
          <w:p w14:paraId="33FF033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(</w:t>
            </w:r>
          </w:p>
          <w:p w14:paraId="592AB2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D,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562075B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Q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36519C7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ENTITY;</w:t>
            </w:r>
            <w:proofErr w:type="gramEnd"/>
          </w:p>
          <w:p w14:paraId="73ED568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31D61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</w:t>
            </w:r>
            <w:proofErr w:type="spellStart"/>
            <w:r w:rsidRPr="008356DD">
              <w:rPr>
                <w:rFonts w:ascii="Times New Roman" w:hAnsi="Times New Roman" w:cs="Times New Roman"/>
              </w:rPr>
              <w:t>behaviou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OF REG IS</w:t>
            </w:r>
          </w:p>
          <w:p w14:paraId="4926811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5327B8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5CB9209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52500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PROCESS (CLK)</w:t>
            </w:r>
          </w:p>
          <w:p w14:paraId="3793E39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BEGIN</w:t>
            </w:r>
          </w:p>
          <w:p w14:paraId="3F8DF53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IF (</w:t>
            </w:r>
            <w:proofErr w:type="spellStart"/>
            <w:r w:rsidRPr="008356DD">
              <w:rPr>
                <w:rFonts w:ascii="Times New Roman" w:hAnsi="Times New Roman" w:cs="Times New Roman"/>
              </w:rPr>
              <w:t>rising_</w:t>
            </w:r>
            <w:proofErr w:type="gramStart"/>
            <w:r w:rsidRPr="008356DD">
              <w:rPr>
                <w:rFonts w:ascii="Times New Roman" w:hAnsi="Times New Roman" w:cs="Times New Roman"/>
              </w:rPr>
              <w:t>edge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>CLK)) THEN</w:t>
            </w:r>
          </w:p>
          <w:p w14:paraId="4403FF2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IF (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= '1') THEN</w:t>
            </w:r>
          </w:p>
          <w:p w14:paraId="6860C81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Q &lt;= '0'</w:t>
            </w:r>
          </w:p>
          <w:p w14:paraId="63E938C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05331D8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AFTER 10ns</w:t>
            </w:r>
          </w:p>
          <w:p w14:paraId="14FFAC1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2F79BA1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;</w:t>
            </w:r>
          </w:p>
          <w:p w14:paraId="6BE5902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ELSE</w:t>
            </w:r>
          </w:p>
          <w:p w14:paraId="60D7E2A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Q &lt;= D</w:t>
            </w:r>
          </w:p>
          <w:p w14:paraId="55204E8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537194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AFTER 10ns</w:t>
            </w:r>
          </w:p>
          <w:p w14:paraId="47484AC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3B6968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;</w:t>
            </w:r>
          </w:p>
          <w:p w14:paraId="55D2E15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161B5CC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IF;</w:t>
            </w:r>
            <w:proofErr w:type="gramEnd"/>
          </w:p>
          <w:p w14:paraId="32C35BD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0BA82D1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DD786B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ARCHITECTURE;</w:t>
            </w:r>
            <w:proofErr w:type="gramEnd"/>
          </w:p>
          <w:p w14:paraId="60587B9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D89360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53EA87E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FULL ADDER</w:t>
            </w:r>
          </w:p>
          <w:p w14:paraId="676C8F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ieee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ABE48A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00F71B0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2D55B0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TITY FA IS</w:t>
            </w:r>
          </w:p>
          <w:p w14:paraId="6E12C45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(</w:t>
            </w:r>
          </w:p>
          <w:p w14:paraId="6102E8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, B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47A143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S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1094D4B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ENTITY;</w:t>
            </w:r>
            <w:proofErr w:type="gramEnd"/>
          </w:p>
          <w:p w14:paraId="38B0FEF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9313F8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</w:t>
            </w:r>
            <w:proofErr w:type="spellStart"/>
            <w:r w:rsidRPr="008356DD">
              <w:rPr>
                <w:rFonts w:ascii="Times New Roman" w:hAnsi="Times New Roman" w:cs="Times New Roman"/>
              </w:rPr>
              <w:t>behaviou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OF FA IS</w:t>
            </w:r>
          </w:p>
          <w:p w14:paraId="716053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1766934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 &lt;= A XOR B XOR Ci</w:t>
            </w:r>
          </w:p>
          <w:p w14:paraId="552D846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4E3C58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FTER 20ns</w:t>
            </w:r>
          </w:p>
          <w:p w14:paraId="7C2788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13BE331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;</w:t>
            </w:r>
          </w:p>
          <w:p w14:paraId="02B9C3A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 &lt;= (A AND B) OR (Ci AND A) OR (Ci AND B)</w:t>
            </w:r>
          </w:p>
          <w:p w14:paraId="2B93CB8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ff</w:t>
            </w:r>
            <w:proofErr w:type="spellEnd"/>
          </w:p>
          <w:p w14:paraId="5FF3455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AFTER 25ns</w:t>
            </w:r>
          </w:p>
          <w:p w14:paraId="12B923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--</w:t>
            </w:r>
            <w:proofErr w:type="spellStart"/>
            <w:r w:rsidRPr="008356DD">
              <w:rPr>
                <w:rFonts w:ascii="Times New Roman" w:hAnsi="Times New Roman" w:cs="Times New Roman"/>
              </w:rPr>
              <w:t>pragma_sythesis_on</w:t>
            </w:r>
            <w:proofErr w:type="spellEnd"/>
          </w:p>
          <w:p w14:paraId="639D7F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;</w:t>
            </w:r>
          </w:p>
          <w:p w14:paraId="2C3409C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ARCHITECTURE;</w:t>
            </w:r>
            <w:proofErr w:type="gramEnd"/>
          </w:p>
          <w:p w14:paraId="636846A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26A437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>----------------------------------------------------------------------------------</w:t>
            </w:r>
          </w:p>
          <w:p w14:paraId="31AAEFD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PIPELINED ADDER</w:t>
            </w:r>
          </w:p>
          <w:p w14:paraId="05BEF8A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0A54C17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708F5DB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70BA4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24BE2C7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GENERIC (</w:t>
            </w:r>
            <w:proofErr w:type="gramStart"/>
            <w:r w:rsidRPr="008356DD">
              <w:rPr>
                <w:rFonts w:ascii="Times New Roman" w:hAnsi="Times New Roman" w:cs="Times New Roman"/>
              </w:rPr>
              <w:t>N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TEGER := 4); --4 bit pipelined adder is given here (change accordingly for 8 bit)</w:t>
            </w:r>
          </w:p>
          <w:p w14:paraId="2EBC522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(</w:t>
            </w:r>
          </w:p>
          <w:p w14:paraId="09A79C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A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_VECTOR (N - 1 DOWNTO 0);</w:t>
            </w:r>
          </w:p>
          <w:p w14:paraId="7E342BC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B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_VECTOR (N - 1 DOWNTO 0);</w:t>
            </w:r>
          </w:p>
          <w:p w14:paraId="3280C24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10A99B7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S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_VECTOR (N DOWNTO 0);</w:t>
            </w:r>
          </w:p>
          <w:p w14:paraId="55BE329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);</w:t>
            </w:r>
          </w:p>
          <w:p w14:paraId="7CA7CF8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</w:t>
            </w:r>
            <w:proofErr w:type="gramStart"/>
            <w:r w:rsidRPr="008356DD">
              <w:rPr>
                <w:rFonts w:ascii="Times New Roman" w:hAnsi="Times New Roman" w:cs="Times New Roman"/>
              </w:rPr>
              <w:t>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CD2485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A2EE01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3357B70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716991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component declaration</w:t>
            </w:r>
          </w:p>
          <w:p w14:paraId="48FBA44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8DA15F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MPONENT FA</w:t>
            </w:r>
          </w:p>
          <w:p w14:paraId="6189FE0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PORT (</w:t>
            </w:r>
          </w:p>
          <w:p w14:paraId="05E2FCB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A, B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70064F8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S,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3D25AD5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697868A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B52C9E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COMPONENT REG</w:t>
            </w:r>
          </w:p>
          <w:p w14:paraId="4218352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PORT (</w:t>
            </w:r>
          </w:p>
          <w:p w14:paraId="35BAEBC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D,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5EF44B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Q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);</w:t>
            </w:r>
          </w:p>
          <w:p w14:paraId="5D09B98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591FF25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9A0120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signal declaration</w:t>
            </w:r>
          </w:p>
          <w:p w14:paraId="4CE1438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 --use this signal as your last carry out signal</w:t>
            </w:r>
          </w:p>
          <w:p w14:paraId="78E884D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0);</w:t>
            </w:r>
          </w:p>
          <w:p w14:paraId="0B3CC3B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1);</w:t>
            </w:r>
          </w:p>
          <w:p w14:paraId="352CD8F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48D1A6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7 DOWNTO 0);</w:t>
            </w:r>
          </w:p>
          <w:p w14:paraId="043ADFF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61AF254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1735FC1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0D15F74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1EBAF86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05D7D94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44B6BD6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S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318BE42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EBC11D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700654D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;</w:t>
            </w:r>
          </w:p>
          <w:p w14:paraId="3DF21BE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0C25CF6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1 DOWNTO 0);</w:t>
            </w:r>
          </w:p>
          <w:p w14:paraId="2193664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2EC6CDC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2 DOWNTO 0);</w:t>
            </w:r>
          </w:p>
          <w:p w14:paraId="1BD09F3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2D79A22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3 DOWNTO 0);</w:t>
            </w:r>
          </w:p>
          <w:p w14:paraId="2E4DA3F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7397AAE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4 DOWNTO 0);</w:t>
            </w:r>
          </w:p>
          <w:p w14:paraId="1C84ED1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328743A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5 DOWNTO 0);</w:t>
            </w:r>
          </w:p>
          <w:p w14:paraId="0A3BF48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A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3921A19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IGNAL tmp_B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STD_LOGIC_VECTOR(6 DOWNTO 0);</w:t>
            </w:r>
          </w:p>
          <w:p w14:paraId="5A41B61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add necessary signals here</w:t>
            </w:r>
          </w:p>
          <w:p w14:paraId="25F350B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26C7DD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1723354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C0D9A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1st Full Adder</w:t>
            </w:r>
          </w:p>
          <w:p w14:paraId="4D6A2D1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D4F996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A(0), B(0), Ci, tmp_S0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0));</w:t>
            </w:r>
          </w:p>
          <w:p w14:paraId="71BCCF0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35FD5E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1));</w:t>
            </w:r>
          </w:p>
          <w:p w14:paraId="3E9DD0F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2));</w:t>
            </w:r>
          </w:p>
          <w:p w14:paraId="476669A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0(3));</w:t>
            </w:r>
          </w:p>
          <w:p w14:paraId="3EF0D27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0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0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0));</w:t>
            </w:r>
          </w:p>
          <w:p w14:paraId="37C5DC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9D24E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1) &lt;=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0);</w:t>
            </w:r>
          </w:p>
          <w:p w14:paraId="739DC1B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1D060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2nd Full Adder</w:t>
            </w:r>
          </w:p>
          <w:p w14:paraId="227D537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F8186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A(1), B(1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1), tmp_S1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1));</w:t>
            </w:r>
          </w:p>
          <w:p w14:paraId="14CC2FC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850FC3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1));</w:t>
            </w:r>
          </w:p>
          <w:p w14:paraId="55E9BD6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2));</w:t>
            </w:r>
          </w:p>
          <w:p w14:paraId="0313DB0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1(3));</w:t>
            </w:r>
          </w:p>
          <w:p w14:paraId="2BC687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1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1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1));</w:t>
            </w:r>
          </w:p>
          <w:p w14:paraId="7A52429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0D17F0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2));</w:t>
            </w:r>
          </w:p>
          <w:p w14:paraId="4003509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A368B6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3rd Full Adder</w:t>
            </w:r>
          </w:p>
          <w:p w14:paraId="798F38F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889B2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2(0));</w:t>
            </w:r>
          </w:p>
          <w:p w14:paraId="41B49E4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2(0));</w:t>
            </w:r>
          </w:p>
          <w:p w14:paraId="4927E5D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AA9A58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2(0), tmp_B2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2), tmp_S2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2));</w:t>
            </w:r>
          </w:p>
          <w:p w14:paraId="7940E56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9AD1EF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1));</w:t>
            </w:r>
          </w:p>
          <w:p w14:paraId="118AE5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2(2));</w:t>
            </w:r>
          </w:p>
          <w:p w14:paraId="188955B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2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2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2));</w:t>
            </w:r>
          </w:p>
          <w:p w14:paraId="67AB01C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6714D5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3) &lt;=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2);</w:t>
            </w:r>
          </w:p>
          <w:p w14:paraId="63B11F6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D0F9F7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4th Full Adder</w:t>
            </w:r>
          </w:p>
          <w:p w14:paraId="7B6596A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350AF1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3(0));</w:t>
            </w:r>
          </w:p>
          <w:p w14:paraId="495A41A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3(0));</w:t>
            </w:r>
          </w:p>
          <w:p w14:paraId="269568E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CE6507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3(0), tmp_B3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3), tmp_S3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3));</w:t>
            </w:r>
          </w:p>
          <w:p w14:paraId="3AA9CA4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EC313D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1));</w:t>
            </w:r>
          </w:p>
          <w:p w14:paraId="3CDBE79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3(2));</w:t>
            </w:r>
          </w:p>
          <w:p w14:paraId="5B51055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3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3(2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3));</w:t>
            </w:r>
          </w:p>
          <w:p w14:paraId="4E47BBB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0FA44A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3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3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4));</w:t>
            </w:r>
          </w:p>
          <w:p w14:paraId="0C27E82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202BA5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5th Full Adder</w:t>
            </w:r>
          </w:p>
          <w:p w14:paraId="6DB3C46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4831FD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0));</w:t>
            </w:r>
          </w:p>
          <w:p w14:paraId="5569C61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4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0));</w:t>
            </w:r>
          </w:p>
          <w:p w14:paraId="55E1164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4(1));</w:t>
            </w:r>
          </w:p>
          <w:p w14:paraId="37217FC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4(1));</w:t>
            </w:r>
          </w:p>
          <w:p w14:paraId="1B30068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C765D7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4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4(1), tmp_B4(1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4), tmp_S4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4));</w:t>
            </w:r>
          </w:p>
          <w:p w14:paraId="03EBF5C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E405D1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4(1));</w:t>
            </w:r>
          </w:p>
          <w:p w14:paraId="5640CD2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4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4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4));</w:t>
            </w:r>
          </w:p>
          <w:p w14:paraId="0F0AD35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D5A94B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5) &lt;=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4);</w:t>
            </w:r>
          </w:p>
          <w:p w14:paraId="0707D75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2DE156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6th Full Adder</w:t>
            </w:r>
          </w:p>
          <w:p w14:paraId="2CE7EB9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846755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0));</w:t>
            </w:r>
          </w:p>
          <w:p w14:paraId="220FA6B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0));</w:t>
            </w:r>
          </w:p>
          <w:p w14:paraId="4D7C028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5(1));</w:t>
            </w:r>
          </w:p>
          <w:p w14:paraId="297A413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5(1));</w:t>
            </w:r>
          </w:p>
          <w:p w14:paraId="5225006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08E0B7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5(1), tmp_B5(1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5), tmp_S5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5));</w:t>
            </w:r>
          </w:p>
          <w:p w14:paraId="145AEB7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F06F04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5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5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S5(1));</w:t>
            </w:r>
          </w:p>
          <w:p w14:paraId="483D477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5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5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5));</w:t>
            </w:r>
          </w:p>
          <w:p w14:paraId="71EB48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A36AC9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5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5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6));</w:t>
            </w:r>
          </w:p>
          <w:p w14:paraId="4E88600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0D9668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7th Full Adder</w:t>
            </w:r>
          </w:p>
          <w:p w14:paraId="0F3E3AE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1669A2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0));</w:t>
            </w:r>
          </w:p>
          <w:p w14:paraId="38352CD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6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0));</w:t>
            </w:r>
          </w:p>
          <w:p w14:paraId="6B0586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1));</w:t>
            </w:r>
          </w:p>
          <w:p w14:paraId="4DFC18C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1));</w:t>
            </w:r>
          </w:p>
          <w:p w14:paraId="5B5011F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6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6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6(2));</w:t>
            </w:r>
          </w:p>
          <w:p w14:paraId="29CE11F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6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6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6(2));</w:t>
            </w:r>
          </w:p>
          <w:p w14:paraId="6194E7E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89196A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6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6(2), tmp_B6(2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6), tmp_S6(0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6));</w:t>
            </w:r>
          </w:p>
          <w:p w14:paraId="744E848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33EF76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6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6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6));</w:t>
            </w:r>
          </w:p>
          <w:p w14:paraId="21A6D5E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868FFC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</w:t>
            </w:r>
            <w:proofErr w:type="gramStart"/>
            <w:r w:rsidRPr="008356DD">
              <w:rPr>
                <w:rFonts w:ascii="Times New Roman" w:hAnsi="Times New Roman" w:cs="Times New Roman"/>
              </w:rPr>
              <w:t>cin</w:t>
            </w:r>
            <w:proofErr w:type="spellEnd"/>
            <w:r w:rsidRPr="008356DD">
              <w:rPr>
                <w:rFonts w:ascii="Times New Roman" w:hAnsi="Times New Roman" w:cs="Times New Roman"/>
              </w:rPr>
              <w:t>(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7) &lt;=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6);</w:t>
            </w:r>
          </w:p>
          <w:p w14:paraId="0F2A0FC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BABF08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--- 8th Full Adder</w:t>
            </w:r>
          </w:p>
          <w:p w14:paraId="6E373D7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83DD0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A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0));</w:t>
            </w:r>
          </w:p>
          <w:p w14:paraId="5677893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B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0));</w:t>
            </w:r>
          </w:p>
          <w:p w14:paraId="42D7FFD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1));</w:t>
            </w:r>
          </w:p>
          <w:p w14:paraId="737D999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1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0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1));</w:t>
            </w:r>
          </w:p>
          <w:p w14:paraId="347922B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A7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A7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A7(2));</w:t>
            </w:r>
          </w:p>
          <w:p w14:paraId="2634EA6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B7_</w:t>
            </w:r>
            <w:proofErr w:type="gramStart"/>
            <w:r w:rsidRPr="008356DD">
              <w:rPr>
                <w:rFonts w:ascii="Times New Roman" w:hAnsi="Times New Roman" w:cs="Times New Roman"/>
              </w:rPr>
              <w:t>2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B7(1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tmp_B7(2));</w:t>
            </w:r>
          </w:p>
          <w:p w14:paraId="5710F57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0A5A8B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FA_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FA PORT MAP(tmp_A7(2), tmp_B7(2)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i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7), tmp_S7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>(7));</w:t>
            </w:r>
          </w:p>
          <w:p w14:paraId="2E46C0E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B628B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s7_</w:t>
            </w:r>
            <w:proofErr w:type="gramStart"/>
            <w:r w:rsidRPr="008356DD">
              <w:rPr>
                <w:rFonts w:ascii="Times New Roman" w:hAnsi="Times New Roman" w:cs="Times New Roman"/>
              </w:rPr>
              <w:t>0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tmp_S7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S(7));</w:t>
            </w:r>
          </w:p>
          <w:p w14:paraId="3E97081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31DD93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reg_cou</w:t>
            </w:r>
            <w:proofErr w:type="gramStart"/>
            <w:r w:rsidRPr="008356DD">
              <w:rPr>
                <w:rFonts w:ascii="Times New Roman" w:hAnsi="Times New Roman" w:cs="Times New Roman"/>
              </w:rPr>
              <w:t>7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REG PORT MAP(</w:t>
            </w:r>
            <w:proofErr w:type="spellStart"/>
            <w:r w:rsidRPr="008356DD">
              <w:rPr>
                <w:rFonts w:ascii="Times New Roman" w:hAnsi="Times New Roman" w:cs="Times New Roman"/>
              </w:rPr>
              <w:t>tmp_cou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(7), CLK,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>, Co);</w:t>
            </w:r>
          </w:p>
          <w:p w14:paraId="6B2390D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S(N) &lt;=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;</w:t>
            </w:r>
            <w:proofErr w:type="gramEnd"/>
          </w:p>
          <w:p w14:paraId="4E784AD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AB30287" w14:textId="77DCFA7D" w:rsidR="007662B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158E98A4" w14:textId="38911339" w:rsidR="007662BD" w:rsidRDefault="007662BD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de for </w:t>
      </w:r>
      <w:proofErr w:type="spellStart"/>
      <w:r w:rsidRPr="007662BD">
        <w:rPr>
          <w:rFonts w:ascii="Times New Roman" w:hAnsi="Times New Roman" w:cs="Times New Roman"/>
        </w:rPr>
        <w:t>pipelined_adder_half_pipe.vhd</w:t>
      </w:r>
      <w:proofErr w:type="spellEnd"/>
    </w:p>
    <w:p w14:paraId="2219AA7D" w14:textId="77777777" w:rsidR="007662BD" w:rsidRDefault="007662BD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662BD" w14:paraId="1B2B5CAA" w14:textId="77777777" w:rsidTr="007662BD">
        <w:tc>
          <w:tcPr>
            <w:tcW w:w="9576" w:type="dxa"/>
          </w:tcPr>
          <w:p w14:paraId="7183BCF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65F4FD0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Company:</w:t>
            </w:r>
          </w:p>
          <w:p w14:paraId="029D249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Engineer:</w:t>
            </w:r>
          </w:p>
          <w:p w14:paraId="6192275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</w:t>
            </w:r>
          </w:p>
          <w:p w14:paraId="3EFB6CE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Create Date: </w:t>
            </w:r>
          </w:p>
          <w:p w14:paraId="4E8DAAE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Design Name:</w:t>
            </w:r>
          </w:p>
          <w:p w14:paraId="2BE2BA6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Module Name: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b_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- Behavioral</w:t>
            </w:r>
          </w:p>
          <w:p w14:paraId="34161B1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Project Name:</w:t>
            </w:r>
          </w:p>
          <w:p w14:paraId="4F1A567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Target Devices:</w:t>
            </w:r>
          </w:p>
          <w:p w14:paraId="4073D88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Tool Versions:</w:t>
            </w:r>
          </w:p>
          <w:p w14:paraId="374700A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>-- Description:</w:t>
            </w:r>
          </w:p>
          <w:p w14:paraId="39F0A3F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</w:t>
            </w:r>
          </w:p>
          <w:p w14:paraId="5FCF156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Dependencies:</w:t>
            </w:r>
          </w:p>
          <w:p w14:paraId="2674954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</w:t>
            </w:r>
          </w:p>
          <w:p w14:paraId="61900A4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Revision:</w:t>
            </w:r>
          </w:p>
          <w:p w14:paraId="6DE824A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Revision 0.01 - File Created</w:t>
            </w:r>
          </w:p>
          <w:p w14:paraId="7DD418F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Additional Comments:</w:t>
            </w:r>
          </w:p>
          <w:p w14:paraId="4CCE182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</w:t>
            </w:r>
          </w:p>
          <w:p w14:paraId="1980EC4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-------------------------------------------------------</w:t>
            </w:r>
          </w:p>
          <w:p w14:paraId="01F5396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7A82DE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9F6296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039F122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8356DD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08887C2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70F7BB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b_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280936D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generic(</w:t>
            </w:r>
            <w:proofErr w:type="gramEnd"/>
            <w:r w:rsidRPr="008356DD">
              <w:rPr>
                <w:rFonts w:ascii="Times New Roman" w:hAnsi="Times New Roman" w:cs="Times New Roman"/>
              </w:rPr>
              <w:t>N :integer := 8); --4 bit pipelined adder (change accordingly)</w:t>
            </w:r>
          </w:p>
          <w:p w14:paraId="048A254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8356DD">
              <w:rPr>
                <w:rFonts w:ascii="Times New Roman" w:hAnsi="Times New Roman" w:cs="Times New Roman"/>
              </w:rPr>
              <w:t>--  Port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( );</w:t>
            </w:r>
          </w:p>
          <w:p w14:paraId="42C51E1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b_pipelined_</w:t>
            </w:r>
            <w:proofErr w:type="gramStart"/>
            <w:r w:rsidRPr="008356DD">
              <w:rPr>
                <w:rFonts w:ascii="Times New Roman" w:hAnsi="Times New Roman" w:cs="Times New Roman"/>
              </w:rPr>
              <w:t>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F1F1CA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79B58D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8356DD">
              <w:rPr>
                <w:rFonts w:ascii="Times New Roman" w:hAnsi="Times New Roman" w:cs="Times New Roman"/>
              </w:rPr>
              <w:t>tb_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6DACC51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component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is</w:t>
            </w:r>
          </w:p>
          <w:p w14:paraId="1812D78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generic(</w:t>
            </w:r>
            <w:proofErr w:type="gramEnd"/>
            <w:r w:rsidRPr="008356DD">
              <w:rPr>
                <w:rFonts w:ascii="Times New Roman" w:hAnsi="Times New Roman" w:cs="Times New Roman"/>
              </w:rPr>
              <w:t>N :integer := 8); --4 bit pipelined adder (change accordingly)</w:t>
            </w:r>
          </w:p>
          <w:p w14:paraId="25E348C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Port </w:t>
            </w:r>
            <w:proofErr w:type="gramStart"/>
            <w:r w:rsidRPr="008356DD">
              <w:rPr>
                <w:rFonts w:ascii="Times New Roman" w:hAnsi="Times New Roman" w:cs="Times New Roman"/>
              </w:rPr>
              <w:t>( A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 : in STD_LOGIC_VECTOR (N-1 </w:t>
            </w:r>
            <w:proofErr w:type="spellStart"/>
            <w:r w:rsidRPr="008356DD">
              <w:rPr>
                <w:rFonts w:ascii="Times New Roman" w:hAnsi="Times New Roman" w:cs="Times New Roman"/>
              </w:rPr>
              <w:t>downto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0);</w:t>
            </w:r>
          </w:p>
          <w:p w14:paraId="1B6B17D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B 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_VECTOR (N-1 </w:t>
            </w:r>
            <w:proofErr w:type="spellStart"/>
            <w:r w:rsidRPr="008356DD">
              <w:rPr>
                <w:rFonts w:ascii="Times New Roman" w:hAnsi="Times New Roman" w:cs="Times New Roman"/>
              </w:rPr>
              <w:t>downto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0);</w:t>
            </w:r>
          </w:p>
          <w:p w14:paraId="767E53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;</w:t>
            </w:r>
          </w:p>
          <w:p w14:paraId="6743BE5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S 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_VECTOR (N </w:t>
            </w:r>
            <w:proofErr w:type="spellStart"/>
            <w:r w:rsidRPr="008356DD">
              <w:rPr>
                <w:rFonts w:ascii="Times New Roman" w:hAnsi="Times New Roman" w:cs="Times New Roman"/>
              </w:rPr>
              <w:t>downto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0);</w:t>
            </w:r>
          </w:p>
          <w:p w14:paraId="2CE9A2B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       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out STD_LOGIC;</w:t>
            </w:r>
          </w:p>
          <w:p w14:paraId="1A14062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CLK,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n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in STD_LOGIC );</w:t>
            </w:r>
          </w:p>
          <w:p w14:paraId="0D3D889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0CAE1B6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E5E967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A,B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: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(N-1 </w:t>
            </w:r>
            <w:proofErr w:type="spellStart"/>
            <w:r w:rsidRPr="008356DD">
              <w:rPr>
                <w:rFonts w:ascii="Times New Roman" w:hAnsi="Times New Roman" w:cs="Times New Roman"/>
              </w:rPr>
              <w:t>downto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0);</w:t>
            </w:r>
          </w:p>
          <w:p w14:paraId="5DBE13D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Ci 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= '0';</w:t>
            </w:r>
          </w:p>
          <w:p w14:paraId="600CE29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signal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clk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= '0';</w:t>
            </w:r>
          </w:p>
          <w:p w14:paraId="695CDA5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signal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= '1';</w:t>
            </w:r>
          </w:p>
          <w:p w14:paraId="2A3163F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Sum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(N </w:t>
            </w:r>
            <w:proofErr w:type="spellStart"/>
            <w:r w:rsidRPr="008356DD">
              <w:rPr>
                <w:rFonts w:ascii="Times New Roman" w:hAnsi="Times New Roman" w:cs="Times New Roman"/>
              </w:rPr>
              <w:t>downto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0);</w:t>
            </w:r>
          </w:p>
          <w:p w14:paraId="43D5008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signal </w:t>
            </w:r>
            <w:proofErr w:type="gramStart"/>
            <w:r w:rsidRPr="008356DD">
              <w:rPr>
                <w:rFonts w:ascii="Times New Roman" w:hAnsi="Times New Roman" w:cs="Times New Roman"/>
              </w:rPr>
              <w:t>Co 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56DD">
              <w:rPr>
                <w:rFonts w:ascii="Times New Roman" w:hAnsi="Times New Roman" w:cs="Times New Roman"/>
              </w:rPr>
              <w:t>std_logic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</w:p>
          <w:p w14:paraId="5D830AC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7420B5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constant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time := 61 ns;    -- Clock Frequency</w:t>
            </w:r>
          </w:p>
          <w:p w14:paraId="0BB9597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0AA6D7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proofErr w:type="gramStart"/>
            <w:r w:rsidRPr="008356DD">
              <w:rPr>
                <w:rFonts w:ascii="Times New Roman" w:hAnsi="Times New Roman" w:cs="Times New Roman"/>
              </w:rPr>
              <w:t>constant  P</w:t>
            </w:r>
            <w:proofErr w:type="gramEnd"/>
            <w:r w:rsidRPr="008356DD">
              <w:rPr>
                <w:rFonts w:ascii="Times New Roman" w:hAnsi="Times New Roman" w:cs="Times New Roman"/>
              </w:rPr>
              <w:t>: integer:= 8;                -- number of pipeline stages</w:t>
            </w:r>
          </w:p>
          <w:p w14:paraId="0537624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8C1052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begin</w:t>
            </w:r>
          </w:p>
          <w:p w14:paraId="5FF02D3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C048F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UTT: </w:t>
            </w:r>
            <w:proofErr w:type="spellStart"/>
            <w:r w:rsidRPr="008356DD">
              <w:rPr>
                <w:rFonts w:ascii="Times New Roman" w:hAnsi="Times New Roman" w:cs="Times New Roman"/>
              </w:rPr>
              <w:t>pipelined_adder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generic map(N=&gt;8) port map(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A,B</w:t>
            </w:r>
            <w:proofErr w:type="gramEnd"/>
            <w:r w:rsidRPr="008356DD">
              <w:rPr>
                <w:rFonts w:ascii="Times New Roman" w:hAnsi="Times New Roman" w:cs="Times New Roman"/>
              </w:rPr>
              <w:t>,Ci,Sum,clk,rst</w:t>
            </w:r>
            <w:proofErr w:type="spellEnd"/>
            <w:r w:rsidRPr="008356DD">
              <w:rPr>
                <w:rFonts w:ascii="Times New Roman" w:hAnsi="Times New Roman" w:cs="Times New Roman"/>
              </w:rPr>
              <w:t>); --4 bit pipelined adder (change accordingly)</w:t>
            </w:r>
          </w:p>
          <w:p w14:paraId="7604AB0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C22275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8356DD">
              <w:rPr>
                <w:rFonts w:ascii="Times New Roman" w:hAnsi="Times New Roman" w:cs="Times New Roman"/>
              </w:rPr>
              <w:lastRenderedPageBreak/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ess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:process</w:t>
            </w:r>
            <w:proofErr w:type="gramEnd"/>
          </w:p>
          <w:p w14:paraId="354B77B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begin</w:t>
            </w:r>
          </w:p>
          <w:p w14:paraId="2B3B814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4DBD25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  wait for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/</w:t>
            </w:r>
            <w:proofErr w:type="gramStart"/>
            <w:r w:rsidRPr="008356DD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20223BD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C5F4D5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wait for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/</w:t>
            </w:r>
            <w:proofErr w:type="gramStart"/>
            <w:r w:rsidRPr="008356DD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4F2734C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2E20DA9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D6F797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8356DD">
              <w:rPr>
                <w:rFonts w:ascii="Times New Roman" w:hAnsi="Times New Roman" w:cs="Times New Roman"/>
              </w:rPr>
              <w:t>stim_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</w:t>
            </w:r>
            <w:proofErr w:type="spellEnd"/>
            <w:r w:rsidRPr="008356DD">
              <w:rPr>
                <w:rFonts w:ascii="Times New Roman" w:hAnsi="Times New Roman" w:cs="Times New Roman"/>
              </w:rPr>
              <w:t>:</w:t>
            </w:r>
            <w:proofErr w:type="gramEnd"/>
            <w:r w:rsidRPr="008356DD">
              <w:rPr>
                <w:rFonts w:ascii="Times New Roman" w:hAnsi="Times New Roman" w:cs="Times New Roman"/>
              </w:rPr>
              <w:t xml:space="preserve"> process</w:t>
            </w:r>
          </w:p>
          <w:p w14:paraId="7893F8E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begin</w:t>
            </w:r>
          </w:p>
          <w:p w14:paraId="5FC005D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64ABE53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4-bit ADDER INPUT Example-------------------------------</w:t>
            </w:r>
          </w:p>
          <w:p w14:paraId="3186257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258D51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A &lt;= "0000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24F3EBC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B &lt;= "0000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3CA85CD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1FEECD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              wait for 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BD0BF2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243481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A306D6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A &lt;= "111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7EE2996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B &lt;= "110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5623139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AB2D97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A4DE67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98EAE6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A &lt;= "101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71C5A37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B &lt;= "111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461C3A2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3F0FAF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ED879B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1C182B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A &lt;= "100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17BFC91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B &lt;= "1000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339377A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B62809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CEBCD7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D351E7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A &lt;= "0000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49DDF6A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B &lt;= "1111</w:t>
            </w:r>
            <w:proofErr w:type="gramStart"/>
            <w:r w:rsidRPr="008356DD">
              <w:rPr>
                <w:rFonts w:ascii="Times New Roman" w:hAnsi="Times New Roman" w:cs="Times New Roman"/>
              </w:rPr>
              <w:t>";</w:t>
            </w:r>
            <w:proofErr w:type="gramEnd"/>
          </w:p>
          <w:p w14:paraId="634CF69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A9D752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                 wait for (P)*2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5A3E84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--                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std.env.finish</w:t>
            </w:r>
            <w:proofErr w:type="spellEnd"/>
            <w:proofErr w:type="gramEnd"/>
            <w:r w:rsidRPr="008356DD">
              <w:rPr>
                <w:rFonts w:ascii="Times New Roman" w:hAnsi="Times New Roman" w:cs="Times New Roman"/>
              </w:rPr>
              <w:t>;</w:t>
            </w:r>
          </w:p>
          <w:p w14:paraId="1C13C65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DACAE7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4-bit ADDER INPUT Example-------------------------------</w:t>
            </w:r>
          </w:p>
          <w:p w14:paraId="24AD707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CC0FE7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8-bit ADDER INPUT Example-------------------------------</w:t>
            </w:r>
          </w:p>
          <w:p w14:paraId="02EE142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287497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00000000"; --00</w:t>
            </w:r>
          </w:p>
          <w:p w14:paraId="1B19863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00000000"; --00</w:t>
            </w:r>
          </w:p>
          <w:p w14:paraId="3D3FAB3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E9960F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1.5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D29855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CEE7CB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00101001"; --41</w:t>
            </w:r>
          </w:p>
          <w:p w14:paraId="1432F48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01111111"; --127</w:t>
            </w:r>
          </w:p>
          <w:p w14:paraId="01DB077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AB9BA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222133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00489ED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D037BB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00101001"; --41</w:t>
            </w:r>
          </w:p>
          <w:p w14:paraId="09AE303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01111111"; --127</w:t>
            </w:r>
          </w:p>
          <w:p w14:paraId="7A7C851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160BD99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FA856B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5812AB67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F4665DC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00101001"; --41</w:t>
            </w:r>
          </w:p>
          <w:p w14:paraId="2ABE81C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11111101"; --253</w:t>
            </w:r>
          </w:p>
          <w:p w14:paraId="6985E631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50DCCE6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1E70EC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582E951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E1AD1C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00101001"; --41</w:t>
            </w:r>
          </w:p>
          <w:p w14:paraId="35ED7B4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11111101"; --253</w:t>
            </w:r>
          </w:p>
          <w:p w14:paraId="729F4C6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442DDB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43F93B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461280B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ab/>
            </w:r>
            <w:r w:rsidRPr="008356DD">
              <w:rPr>
                <w:rFonts w:ascii="Times New Roman" w:hAnsi="Times New Roman" w:cs="Times New Roman"/>
              </w:rPr>
              <w:tab/>
            </w:r>
            <w:r w:rsidRPr="008356DD">
              <w:rPr>
                <w:rFonts w:ascii="Times New Roman" w:hAnsi="Times New Roman" w:cs="Times New Roman"/>
              </w:rPr>
              <w:tab/>
            </w:r>
            <w:r w:rsidRPr="008356DD">
              <w:rPr>
                <w:rFonts w:ascii="Times New Roman" w:hAnsi="Times New Roman" w:cs="Times New Roman"/>
              </w:rPr>
              <w:tab/>
              <w:t xml:space="preserve">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EE1A16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11010101"; --213</w:t>
            </w:r>
          </w:p>
          <w:p w14:paraId="40FA0F5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11111101"; --253</w:t>
            </w:r>
          </w:p>
          <w:p w14:paraId="542A458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4BB3C1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DFD209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02D7F96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288A9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11010101"; --213</w:t>
            </w:r>
          </w:p>
          <w:p w14:paraId="3FE5452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11111101"; --253</w:t>
            </w:r>
          </w:p>
          <w:p w14:paraId="599BCE0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93CA87B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71855C5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3B9F2D4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499A86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11010101"; --213</w:t>
            </w:r>
          </w:p>
          <w:p w14:paraId="75DF6C6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B &lt;= "01111111"; --127</w:t>
            </w:r>
          </w:p>
          <w:p w14:paraId="174ED9EE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70B349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3ED3004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</w:t>
            </w:r>
          </w:p>
          <w:p w14:paraId="0D57D4E9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r w:rsidRPr="008356DD">
              <w:rPr>
                <w:rFonts w:ascii="Times New Roman" w:hAnsi="Times New Roman" w:cs="Times New Roman"/>
              </w:rPr>
              <w:t>rst</w:t>
            </w:r>
            <w:proofErr w:type="spellEnd"/>
            <w:r w:rsidRPr="008356DD">
              <w:rPr>
                <w:rFonts w:ascii="Times New Roman" w:hAnsi="Times New Roman" w:cs="Times New Roman"/>
              </w:rPr>
              <w:t xml:space="preserve"> &lt;= '0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D8F9EBF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A &lt;= "11010101"; --213</w:t>
            </w:r>
          </w:p>
          <w:p w14:paraId="09C9F6C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lastRenderedPageBreak/>
              <w:t xml:space="preserve">                   B &lt;= "01111111"; --127</w:t>
            </w:r>
          </w:p>
          <w:p w14:paraId="240C1D3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Ci&lt;= '1</w:t>
            </w:r>
            <w:proofErr w:type="gramStart"/>
            <w:r w:rsidRPr="008356DD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7FC964F3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wait for (P)*2*</w:t>
            </w:r>
            <w:proofErr w:type="spellStart"/>
            <w:r w:rsidRPr="008356DD">
              <w:rPr>
                <w:rFonts w:ascii="Times New Roman" w:hAnsi="Times New Roman" w:cs="Times New Roman"/>
              </w:rPr>
              <w:t>clk_</w:t>
            </w:r>
            <w:proofErr w:type="gramStart"/>
            <w:r w:rsidRPr="008356DD">
              <w:rPr>
                <w:rFonts w:ascii="Times New Roman" w:hAnsi="Times New Roman" w:cs="Times New Roman"/>
              </w:rPr>
              <w:t>period</w:t>
            </w:r>
            <w:proofErr w:type="spellEnd"/>
            <w:r w:rsidRPr="008356DD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C32B14A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     </w:t>
            </w:r>
            <w:proofErr w:type="spellStart"/>
            <w:proofErr w:type="gramStart"/>
            <w:r w:rsidRPr="008356DD">
              <w:rPr>
                <w:rFonts w:ascii="Times New Roman" w:hAnsi="Times New Roman" w:cs="Times New Roman"/>
              </w:rPr>
              <w:t>std.env.finish</w:t>
            </w:r>
            <w:proofErr w:type="spellEnd"/>
            <w:proofErr w:type="gramEnd"/>
            <w:r w:rsidRPr="008356DD">
              <w:rPr>
                <w:rFonts w:ascii="Times New Roman" w:hAnsi="Times New Roman" w:cs="Times New Roman"/>
              </w:rPr>
              <w:t>;</w:t>
            </w:r>
          </w:p>
          <w:p w14:paraId="6FC85D30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---------------------------8-bit ADDER INPUT Example-------------------------------</w:t>
            </w:r>
          </w:p>
          <w:p w14:paraId="74ABFDA2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 xml:space="preserve">              end </w:t>
            </w:r>
            <w:proofErr w:type="gramStart"/>
            <w:r w:rsidRPr="008356DD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052E3228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846D736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0BB12AD" w14:textId="77777777" w:rsidR="008356DD" w:rsidRPr="008356D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0467CB8" w14:textId="13C84B72" w:rsidR="007662BD" w:rsidRDefault="008356DD" w:rsidP="008356DD">
            <w:pPr>
              <w:pStyle w:val="Standard"/>
              <w:rPr>
                <w:rFonts w:ascii="Times New Roman" w:hAnsi="Times New Roman" w:cs="Times New Roman"/>
              </w:rPr>
            </w:pPr>
            <w:r w:rsidRPr="008356DD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2FBB78F2" w14:textId="563F46AC" w:rsidR="007662BD" w:rsidRDefault="007662BD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de for </w:t>
      </w:r>
      <w:proofErr w:type="spellStart"/>
      <w:r w:rsidRPr="007662BD">
        <w:rPr>
          <w:rFonts w:ascii="Times New Roman" w:hAnsi="Times New Roman" w:cs="Times New Roman"/>
        </w:rPr>
        <w:t>tb_pipelined_adder.vhd</w:t>
      </w:r>
      <w:proofErr w:type="spellEnd"/>
    </w:p>
    <w:sectPr w:rsidR="007662BD" w:rsidSect="008C08A3">
      <w:footerReference w:type="default" r:id="rId26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FC15D" w14:textId="77777777" w:rsidR="00AE5438" w:rsidRDefault="00AE5438" w:rsidP="00D278BE">
      <w:pPr>
        <w:spacing w:after="0" w:line="240" w:lineRule="auto"/>
      </w:pPr>
      <w:r>
        <w:separator/>
      </w:r>
    </w:p>
  </w:endnote>
  <w:endnote w:type="continuationSeparator" w:id="0">
    <w:p w14:paraId="3E0B93E8" w14:textId="77777777" w:rsidR="00AE5438" w:rsidRDefault="00AE5438" w:rsidP="00D27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ejaVu LGC Sans">
    <w:altName w:val="Times New Roman"/>
    <w:panose1 w:val="020B0604020202020204"/>
    <w:charset w:val="00"/>
    <w:family w:val="auto"/>
    <w:pitch w:val="variable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78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5CB12E" w14:textId="40BC48F9" w:rsidR="00D278BE" w:rsidRDefault="00D278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1B2DB6" w14:textId="77777777" w:rsidR="00D278BE" w:rsidRDefault="00D2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8D557" w14:textId="77777777" w:rsidR="00AE5438" w:rsidRDefault="00AE5438" w:rsidP="00D278BE">
      <w:pPr>
        <w:spacing w:after="0" w:line="240" w:lineRule="auto"/>
      </w:pPr>
      <w:r>
        <w:separator/>
      </w:r>
    </w:p>
  </w:footnote>
  <w:footnote w:type="continuationSeparator" w:id="0">
    <w:p w14:paraId="117899FF" w14:textId="77777777" w:rsidR="00AE5438" w:rsidRDefault="00AE5438" w:rsidP="00D27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0E01"/>
    <w:multiLevelType w:val="hybridMultilevel"/>
    <w:tmpl w:val="31DE9C86"/>
    <w:lvl w:ilvl="0" w:tplc="5D9A2F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411E29"/>
    <w:multiLevelType w:val="hybridMultilevel"/>
    <w:tmpl w:val="B12EB7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2EE"/>
    <w:multiLevelType w:val="hybridMultilevel"/>
    <w:tmpl w:val="5484C4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625F54"/>
    <w:multiLevelType w:val="hybridMultilevel"/>
    <w:tmpl w:val="6BAAB1DE"/>
    <w:lvl w:ilvl="0" w:tplc="98D012E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E44B0"/>
    <w:multiLevelType w:val="hybridMultilevel"/>
    <w:tmpl w:val="2F0C5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FC92098"/>
    <w:multiLevelType w:val="hybridMultilevel"/>
    <w:tmpl w:val="64962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2269677">
    <w:abstractNumId w:val="5"/>
  </w:num>
  <w:num w:numId="2" w16cid:durableId="192618577">
    <w:abstractNumId w:val="3"/>
  </w:num>
  <w:num w:numId="3" w16cid:durableId="1616130771">
    <w:abstractNumId w:val="2"/>
  </w:num>
  <w:num w:numId="4" w16cid:durableId="801583685">
    <w:abstractNumId w:val="4"/>
  </w:num>
  <w:num w:numId="5" w16cid:durableId="905074138">
    <w:abstractNumId w:val="1"/>
  </w:num>
  <w:num w:numId="6" w16cid:durableId="970982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zcwMjGwMDAytzRS0lEKTi0uzszPAykwrAUABIV76ywAAAA="/>
  </w:docVars>
  <w:rsids>
    <w:rsidRoot w:val="0042709B"/>
    <w:rsid w:val="00005C8A"/>
    <w:rsid w:val="00020A3E"/>
    <w:rsid w:val="00057808"/>
    <w:rsid w:val="00087B25"/>
    <w:rsid w:val="00095B04"/>
    <w:rsid w:val="000B5031"/>
    <w:rsid w:val="000D2A5A"/>
    <w:rsid w:val="000D7CA1"/>
    <w:rsid w:val="000E780D"/>
    <w:rsid w:val="00187816"/>
    <w:rsid w:val="001969DF"/>
    <w:rsid w:val="001C554B"/>
    <w:rsid w:val="001C59E1"/>
    <w:rsid w:val="001E384C"/>
    <w:rsid w:val="001E7169"/>
    <w:rsid w:val="00224306"/>
    <w:rsid w:val="00262E54"/>
    <w:rsid w:val="00274355"/>
    <w:rsid w:val="0028675E"/>
    <w:rsid w:val="002A4DEC"/>
    <w:rsid w:val="002F70B1"/>
    <w:rsid w:val="00312FCC"/>
    <w:rsid w:val="00317840"/>
    <w:rsid w:val="0039061E"/>
    <w:rsid w:val="003929A8"/>
    <w:rsid w:val="003A1A55"/>
    <w:rsid w:val="003A2C57"/>
    <w:rsid w:val="003C004D"/>
    <w:rsid w:val="003E3218"/>
    <w:rsid w:val="003F5486"/>
    <w:rsid w:val="00406C34"/>
    <w:rsid w:val="00413569"/>
    <w:rsid w:val="0042709B"/>
    <w:rsid w:val="00447F6A"/>
    <w:rsid w:val="00457AA4"/>
    <w:rsid w:val="00460089"/>
    <w:rsid w:val="004653EF"/>
    <w:rsid w:val="004710CD"/>
    <w:rsid w:val="00471F55"/>
    <w:rsid w:val="00476FE6"/>
    <w:rsid w:val="004A1E10"/>
    <w:rsid w:val="004A2BD4"/>
    <w:rsid w:val="004A55FE"/>
    <w:rsid w:val="005010BE"/>
    <w:rsid w:val="0053313C"/>
    <w:rsid w:val="0053790C"/>
    <w:rsid w:val="0057486A"/>
    <w:rsid w:val="005B752F"/>
    <w:rsid w:val="005C08E9"/>
    <w:rsid w:val="005D55E8"/>
    <w:rsid w:val="00613D75"/>
    <w:rsid w:val="0062667B"/>
    <w:rsid w:val="0063269B"/>
    <w:rsid w:val="006815A4"/>
    <w:rsid w:val="006D008B"/>
    <w:rsid w:val="006E7A96"/>
    <w:rsid w:val="006F6B06"/>
    <w:rsid w:val="00701AD6"/>
    <w:rsid w:val="00721144"/>
    <w:rsid w:val="00741101"/>
    <w:rsid w:val="007662BD"/>
    <w:rsid w:val="00767574"/>
    <w:rsid w:val="007727B8"/>
    <w:rsid w:val="00795C46"/>
    <w:rsid w:val="007B2D9C"/>
    <w:rsid w:val="007C7EE5"/>
    <w:rsid w:val="007D129E"/>
    <w:rsid w:val="007D1A11"/>
    <w:rsid w:val="007E4AB5"/>
    <w:rsid w:val="007F703F"/>
    <w:rsid w:val="00811AA6"/>
    <w:rsid w:val="00813D94"/>
    <w:rsid w:val="00822256"/>
    <w:rsid w:val="008356DD"/>
    <w:rsid w:val="00843265"/>
    <w:rsid w:val="00882BEB"/>
    <w:rsid w:val="008B5D02"/>
    <w:rsid w:val="008B7200"/>
    <w:rsid w:val="008C08A3"/>
    <w:rsid w:val="008C2381"/>
    <w:rsid w:val="00947DFB"/>
    <w:rsid w:val="00952581"/>
    <w:rsid w:val="00960531"/>
    <w:rsid w:val="00997C1A"/>
    <w:rsid w:val="009E66B7"/>
    <w:rsid w:val="00A14BB8"/>
    <w:rsid w:val="00A5111F"/>
    <w:rsid w:val="00A60D8B"/>
    <w:rsid w:val="00A627FE"/>
    <w:rsid w:val="00A80C8F"/>
    <w:rsid w:val="00A86AB7"/>
    <w:rsid w:val="00A93DB4"/>
    <w:rsid w:val="00AA7310"/>
    <w:rsid w:val="00AE5438"/>
    <w:rsid w:val="00AE63A2"/>
    <w:rsid w:val="00AF5EFC"/>
    <w:rsid w:val="00B00B02"/>
    <w:rsid w:val="00B07BB9"/>
    <w:rsid w:val="00B142F2"/>
    <w:rsid w:val="00B377CC"/>
    <w:rsid w:val="00B72840"/>
    <w:rsid w:val="00B76868"/>
    <w:rsid w:val="00B80323"/>
    <w:rsid w:val="00BF2909"/>
    <w:rsid w:val="00C01B1F"/>
    <w:rsid w:val="00C30D10"/>
    <w:rsid w:val="00C36064"/>
    <w:rsid w:val="00C37E53"/>
    <w:rsid w:val="00C46448"/>
    <w:rsid w:val="00C51BB0"/>
    <w:rsid w:val="00CB2C8E"/>
    <w:rsid w:val="00D07DC8"/>
    <w:rsid w:val="00D07EC5"/>
    <w:rsid w:val="00D21D43"/>
    <w:rsid w:val="00D278BE"/>
    <w:rsid w:val="00D30713"/>
    <w:rsid w:val="00D72996"/>
    <w:rsid w:val="00D77B80"/>
    <w:rsid w:val="00DF3626"/>
    <w:rsid w:val="00E74231"/>
    <w:rsid w:val="00E77471"/>
    <w:rsid w:val="00E82AFB"/>
    <w:rsid w:val="00E841A9"/>
    <w:rsid w:val="00EF5D6E"/>
    <w:rsid w:val="00F03979"/>
    <w:rsid w:val="00F31A52"/>
    <w:rsid w:val="00F601B5"/>
    <w:rsid w:val="00F60DCA"/>
    <w:rsid w:val="00F65B13"/>
    <w:rsid w:val="00F76A3D"/>
    <w:rsid w:val="00F96294"/>
    <w:rsid w:val="00FA7A34"/>
    <w:rsid w:val="00FC0FE7"/>
    <w:rsid w:val="00FD1778"/>
    <w:rsid w:val="00FD7DDE"/>
    <w:rsid w:val="00FF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281AC2"/>
  <w15:docId w15:val="{82FA7600-FEE3-4508-8B0B-485937408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78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09B"/>
    <w:pPr>
      <w:ind w:left="720"/>
      <w:contextualSpacing/>
    </w:pPr>
  </w:style>
  <w:style w:type="table" w:styleId="TableGrid">
    <w:name w:val="Table Grid"/>
    <w:basedOn w:val="TableNormal"/>
    <w:uiPriority w:val="39"/>
    <w:rsid w:val="00F31A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F31A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uiPriority w:val="50"/>
    <w:rsid w:val="00F31A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Standard">
    <w:name w:val="Standard"/>
    <w:rsid w:val="00B07B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ejaVu LGC Sans" w:hAnsi="Liberation Serif" w:cs="DejaVu LGC Sans"/>
      <w:kern w:val="3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B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B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8BE"/>
  </w:style>
  <w:style w:type="paragraph" w:styleId="Footer">
    <w:name w:val="footer"/>
    <w:basedOn w:val="Normal"/>
    <w:link w:val="Foot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8BE"/>
  </w:style>
  <w:style w:type="character" w:customStyle="1" w:styleId="Heading1Char">
    <w:name w:val="Heading 1 Char"/>
    <w:basedOn w:val="DefaultParagraphFont"/>
    <w:link w:val="Heading1"/>
    <w:uiPriority w:val="9"/>
    <w:rsid w:val="00D278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78BE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D278B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03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4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8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7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07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2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4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0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6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689331CA9D24FA7E0A8EFDFFC6DD1" ma:contentTypeVersion="14" ma:contentTypeDescription="Create a new document." ma:contentTypeScope="" ma:versionID="914e37a856d58dedf76c0dee74a493c6">
  <xsd:schema xmlns:xsd="http://www.w3.org/2001/XMLSchema" xmlns:xs="http://www.w3.org/2001/XMLSchema" xmlns:p="http://schemas.microsoft.com/office/2006/metadata/properties" xmlns:ns3="c8716ae9-0a51-4e7a-b329-3c7143e3d6d7" xmlns:ns4="ab15bbef-c5a8-4bea-a924-acd870ff00e1" targetNamespace="http://schemas.microsoft.com/office/2006/metadata/properties" ma:root="true" ma:fieldsID="2e46d4baf854caf0ee2fdaf3a0e20c51" ns3:_="" ns4:_="">
    <xsd:import namespace="c8716ae9-0a51-4e7a-b329-3c7143e3d6d7"/>
    <xsd:import namespace="ab15bbef-c5a8-4bea-a924-acd870ff0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16ae9-0a51-4e7a-b329-3c7143e3d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15bbef-c5a8-4bea-a924-acd870ff0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DA6154-FA04-490D-BB7F-BA5F5F80FA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16ae9-0a51-4e7a-b329-3c7143e3d6d7"/>
    <ds:schemaRef ds:uri="ab15bbef-c5a8-4bea-a924-acd870ff0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17234F-622E-4300-9983-E14B6F1B81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8545B0-314F-4C3B-87AB-33D2D6F54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768D8-2763-4874-916F-24532CF8D2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4</Pages>
  <Words>3993</Words>
  <Characters>22762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B N</dc:creator>
  <cp:keywords/>
  <dc:description/>
  <cp:lastModifiedBy>Yeoh, Alex</cp:lastModifiedBy>
  <cp:revision>67</cp:revision>
  <cp:lastPrinted>2024-06-10T15:45:00Z</cp:lastPrinted>
  <dcterms:created xsi:type="dcterms:W3CDTF">2022-08-30T12:59:00Z</dcterms:created>
  <dcterms:modified xsi:type="dcterms:W3CDTF">2024-06-1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1689331CA9D24FA7E0A8EFDFFC6DD1</vt:lpwstr>
  </property>
</Properties>
</file>